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EC53D" w14:textId="76F86D27" w:rsidR="00B27BBA" w:rsidRPr="00212A7B" w:rsidRDefault="00B27BBA" w:rsidP="00B27BBA">
      <w:pPr>
        <w:pStyle w:val="Default"/>
      </w:pPr>
      <w:r>
        <w:rPr>
          <w:b/>
          <w:bCs/>
          <w:sz w:val="28"/>
          <w:szCs w:val="28"/>
        </w:rPr>
        <w:t>Problem 1.1</w:t>
      </w:r>
      <w:r>
        <w:rPr>
          <w:b/>
          <w:bCs/>
          <w:sz w:val="28"/>
          <w:szCs w:val="28"/>
        </w:rPr>
        <w:t>.1</w:t>
      </w:r>
      <w:r>
        <w:rPr>
          <w:b/>
          <w:bCs/>
          <w:sz w:val="28"/>
          <w:szCs w:val="28"/>
        </w:rPr>
        <w:br/>
      </w:r>
      <w:r w:rsidRPr="00212A7B">
        <w:t>Given: I</w:t>
      </w:r>
      <w:r w:rsidRPr="00212A7B">
        <w:rPr>
          <w:vertAlign w:val="subscript"/>
        </w:rPr>
        <w:t>t+1</w:t>
      </w:r>
      <w:r w:rsidR="002E3D66" w:rsidRPr="00212A7B">
        <w:t xml:space="preserve">(x’ + </w:t>
      </w:r>
      <w:proofErr w:type="spellStart"/>
      <w:r w:rsidR="002E3D66" w:rsidRPr="00212A7B">
        <w:t>Δp</w:t>
      </w:r>
      <w:proofErr w:type="spellEnd"/>
      <w:r w:rsidR="002E3D66" w:rsidRPr="00212A7B">
        <w:t xml:space="preserve">) ≈ </w:t>
      </w:r>
      <w:r w:rsidR="002E3D66" w:rsidRPr="00212A7B">
        <w:t>I</w:t>
      </w:r>
      <w:r w:rsidR="002E3D66" w:rsidRPr="00212A7B">
        <w:rPr>
          <w:vertAlign w:val="subscript"/>
        </w:rPr>
        <w:t>t+1</w:t>
      </w:r>
      <w:r w:rsidR="002E3D66" w:rsidRPr="00212A7B">
        <w:t>(x’</w:t>
      </w:r>
      <w:r w:rsidR="002E3D66" w:rsidRPr="00212A7B">
        <w:t xml:space="preserve">) + </w:t>
      </w:r>
      <w:r w:rsidR="002E3D66" w:rsidRPr="00212A7B">
        <w:t>∂I</w:t>
      </w:r>
      <w:r w:rsidR="002E3D66" w:rsidRPr="00212A7B">
        <w:rPr>
          <w:vertAlign w:val="subscript"/>
        </w:rPr>
        <w:t>t+1</w:t>
      </w:r>
      <w:r w:rsidR="002E3D66" w:rsidRPr="00212A7B">
        <w:t>(x’)</w:t>
      </w:r>
      <w:r w:rsidR="002E3D66" w:rsidRPr="00212A7B">
        <w:t xml:space="preserve"> / </w:t>
      </w:r>
      <w:r w:rsidR="002E3D66" w:rsidRPr="00212A7B">
        <w:t>∂</w:t>
      </w:r>
      <w:r w:rsidR="002E3D66" w:rsidRPr="00212A7B">
        <w:t>x</w:t>
      </w:r>
      <w:proofErr w:type="gramStart"/>
      <w:r w:rsidR="002E3D66" w:rsidRPr="00212A7B">
        <w:t>’ .</w:t>
      </w:r>
      <w:proofErr w:type="gramEnd"/>
      <w:r w:rsidR="002E3D66" w:rsidRPr="00212A7B">
        <w:t xml:space="preserve"> </w:t>
      </w:r>
      <w:r w:rsidR="002E3D66" w:rsidRPr="00212A7B">
        <w:t>∂</w:t>
      </w:r>
      <w:r w:rsidR="002E3D66" w:rsidRPr="00212A7B">
        <w:t>W(</w:t>
      </w:r>
      <w:proofErr w:type="spellStart"/>
      <w:proofErr w:type="gramStart"/>
      <w:r w:rsidR="002E3D66" w:rsidRPr="00212A7B">
        <w:t>x</w:t>
      </w:r>
      <w:r w:rsidR="00887FDA" w:rsidRPr="00212A7B">
        <w:t>;</w:t>
      </w:r>
      <w:r w:rsidR="002E3D66" w:rsidRPr="00212A7B">
        <w:t>p</w:t>
      </w:r>
      <w:proofErr w:type="spellEnd"/>
      <w:proofErr w:type="gramEnd"/>
      <w:r w:rsidR="002E3D66" w:rsidRPr="00212A7B">
        <w:t>)</w:t>
      </w:r>
      <w:r w:rsidR="00B5550C" w:rsidRPr="00212A7B">
        <w:t xml:space="preserve"> </w:t>
      </w:r>
      <w:r w:rsidR="002E3D66" w:rsidRPr="00212A7B">
        <w:t>/</w:t>
      </w:r>
      <w:r w:rsidR="00B5550C" w:rsidRPr="00212A7B">
        <w:t xml:space="preserve"> </w:t>
      </w:r>
      <w:r w:rsidR="002E3D66" w:rsidRPr="00212A7B">
        <w:t>∂</w:t>
      </w:r>
      <w:proofErr w:type="spellStart"/>
      <w:r w:rsidR="002E3D66" w:rsidRPr="00212A7B">
        <w:t>p</w:t>
      </w:r>
      <w:r w:rsidR="002E3D66" w:rsidRPr="00212A7B">
        <w:rPr>
          <w:vertAlign w:val="superscript"/>
        </w:rPr>
        <w:t>T</w:t>
      </w:r>
      <w:proofErr w:type="spellEnd"/>
      <w:r w:rsidR="002E3D66" w:rsidRPr="00212A7B">
        <w:rPr>
          <w:vertAlign w:val="superscript"/>
        </w:rPr>
        <w:t xml:space="preserve"> </w:t>
      </w:r>
      <w:r w:rsidR="00887FDA" w:rsidRPr="00212A7B">
        <w:t xml:space="preserve">. </w:t>
      </w:r>
      <w:proofErr w:type="spellStart"/>
      <w:r w:rsidR="002E3D66" w:rsidRPr="00212A7B">
        <w:t>Δ</w:t>
      </w:r>
      <w:r w:rsidR="00887FDA" w:rsidRPr="00212A7B">
        <w:t>p</w:t>
      </w:r>
      <w:proofErr w:type="spellEnd"/>
    </w:p>
    <w:p w14:paraId="7EE4AFCE" w14:textId="6FB07A86" w:rsidR="00887FDA" w:rsidRPr="00212A7B" w:rsidRDefault="00887FDA" w:rsidP="00B27BBA">
      <w:pPr>
        <w:pStyle w:val="Default"/>
        <w:rPr>
          <w:vertAlign w:val="superscript"/>
        </w:rPr>
      </w:pPr>
      <w:r w:rsidRPr="00212A7B">
        <w:tab/>
        <w:t>Here, p = [</w:t>
      </w:r>
      <w:proofErr w:type="spellStart"/>
      <w:r w:rsidRPr="00212A7B">
        <w:t>px</w:t>
      </w:r>
      <w:proofErr w:type="spellEnd"/>
      <w:r w:rsidRPr="00212A7B">
        <w:t xml:space="preserve">, </w:t>
      </w:r>
      <w:proofErr w:type="spellStart"/>
      <w:proofErr w:type="gramStart"/>
      <w:r w:rsidRPr="00212A7B">
        <w:t>py</w:t>
      </w:r>
      <w:proofErr w:type="spellEnd"/>
      <w:r w:rsidRPr="00212A7B">
        <w:t>]</w:t>
      </w:r>
      <w:r w:rsidRPr="00212A7B">
        <w:rPr>
          <w:vertAlign w:val="superscript"/>
        </w:rPr>
        <w:t>T</w:t>
      </w:r>
      <w:proofErr w:type="gramEnd"/>
    </w:p>
    <w:p w14:paraId="60595319" w14:textId="3A6FB4A3" w:rsidR="00887FDA" w:rsidRPr="00212A7B" w:rsidRDefault="00887FDA" w:rsidP="00B27BBA">
      <w:pPr>
        <w:pStyle w:val="Default"/>
      </w:pPr>
      <w:r w:rsidRPr="00212A7B">
        <w:rPr>
          <w:vertAlign w:val="superscript"/>
        </w:rPr>
        <w:tab/>
      </w:r>
      <w:r w:rsidRPr="00212A7B">
        <w:t>X’ = W(</w:t>
      </w:r>
      <w:proofErr w:type="spellStart"/>
      <w:proofErr w:type="gramStart"/>
      <w:r w:rsidRPr="00212A7B">
        <w:t>x;p</w:t>
      </w:r>
      <w:proofErr w:type="spellEnd"/>
      <w:proofErr w:type="gramEnd"/>
      <w:r w:rsidRPr="00212A7B">
        <w:t xml:space="preserve">) = </w:t>
      </w:r>
      <w:proofErr w:type="spellStart"/>
      <w:r w:rsidRPr="00212A7B">
        <w:t>x+p</w:t>
      </w:r>
      <w:proofErr w:type="spellEnd"/>
    </w:p>
    <w:p w14:paraId="6A71A402" w14:textId="24ADD5EB" w:rsidR="00887FDA" w:rsidRPr="00212A7B" w:rsidRDefault="00887FDA" w:rsidP="00B27BBA">
      <w:pPr>
        <w:pStyle w:val="Default"/>
      </w:pPr>
    </w:p>
    <w:p w14:paraId="35595567" w14:textId="5978CE3F" w:rsidR="00887FDA" w:rsidRPr="00212A7B" w:rsidRDefault="00887FDA" w:rsidP="00B27BBA">
      <w:pPr>
        <w:pStyle w:val="Default"/>
      </w:pPr>
      <w:r w:rsidRPr="00212A7B">
        <w:t>Hence, W(</w:t>
      </w:r>
      <w:proofErr w:type="spellStart"/>
      <w:proofErr w:type="gramStart"/>
      <w:r w:rsidRPr="00212A7B">
        <w:t>x;p</w:t>
      </w:r>
      <w:proofErr w:type="spellEnd"/>
      <w:proofErr w:type="gramEnd"/>
      <w:r w:rsidRPr="00212A7B">
        <w:t>) has two parameters p1 and p2</w:t>
      </w:r>
    </w:p>
    <w:p w14:paraId="1BD5ABF0" w14:textId="5ED9B819" w:rsidR="00887FDA" w:rsidRPr="00212A7B" w:rsidRDefault="00887FDA" w:rsidP="00887FDA">
      <w:pPr>
        <w:pStyle w:val="Default"/>
        <w:rPr>
          <w:rFonts w:eastAsiaTheme="minorEastAsia"/>
          <w:lang w:val="en-US"/>
        </w:rPr>
      </w:pPr>
      <w:r w:rsidRPr="00212A7B">
        <w:tab/>
        <w:t>W(</w:t>
      </w:r>
      <w:proofErr w:type="spellStart"/>
      <w:proofErr w:type="gramStart"/>
      <w:r w:rsidRPr="00212A7B">
        <w:t>x;p</w:t>
      </w:r>
      <w:proofErr w:type="spellEnd"/>
      <w:proofErr w:type="gramEnd"/>
      <w:r w:rsidRPr="00212A7B">
        <w:t xml:space="preserve">)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lang w:val="en-US"/>
                  </w:rPr>
                </m:ctrlPr>
              </m:eqArrPr>
              <m:e>
                <m:r>
                  <w:rPr>
                    <w:rFonts w:ascii="Cambria Math" w:hAnsi="Cambria Math"/>
                    <w:lang w:val="en-US"/>
                  </w:rPr>
                  <m:t>1 0 p1</m:t>
                </m:r>
              </m:e>
              <m:e>
                <m:r>
                  <w:rPr>
                    <w:rFonts w:ascii="Cambria Math" w:hAnsi="Cambria Math"/>
                    <w:lang w:val="en-US"/>
                  </w:rPr>
                  <m:t>0 1 p2</m:t>
                </m:r>
              </m:e>
            </m:eqArr>
          </m:e>
        </m:d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eqArr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  <m:ctrlPr>
                  <w:rPr>
                    <w:rFonts w:ascii="Cambria Math" w:eastAsia="Cambria Math" w:hAnsi="Cambria Math" w:cs="Cambria Math"/>
                    <w:i/>
                    <w:lang w:val="en-US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lang w:val="en-US"/>
                  </w:rPr>
                  <m:t>1</m:t>
                </m:r>
              </m:e>
            </m:eqArr>
          </m:e>
        </m:d>
      </m:oMath>
      <w:r w:rsidRPr="00212A7B">
        <w:rPr>
          <w:rFonts w:eastAsiaTheme="minorEastAsia"/>
          <w:lang w:val="en-US"/>
        </w:rP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lang w:val="en-US"/>
                  </w:rPr>
                </m:ctrlPr>
              </m:eqArrPr>
              <m:e>
                <m:r>
                  <w:rPr>
                    <w:rFonts w:ascii="Cambria Math" w:hAnsi="Cambria Math"/>
                    <w:lang w:val="en-US"/>
                  </w:rPr>
                  <m:t>x+p1+0</m:t>
                </m:r>
              </m:e>
              <m:e>
                <m:r>
                  <w:rPr>
                    <w:rFonts w:ascii="Cambria Math" w:hAnsi="Cambria Math"/>
                    <w:lang w:val="en-US"/>
                  </w:rPr>
                  <m:t>0+p2+y</m:t>
                </m:r>
              </m:e>
            </m:eqArr>
          </m:e>
        </m:d>
      </m:oMath>
      <w:r w:rsidRPr="00212A7B">
        <w:rPr>
          <w:rFonts w:eastAsiaTheme="minorEastAsia"/>
          <w:lang w:val="en-US"/>
        </w:rP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lang w:val="en-US"/>
                  </w:rPr>
                </m:ctrlPr>
              </m:eqArrPr>
              <m:e>
                <m:r>
                  <w:rPr>
                    <w:rFonts w:ascii="Cambria Math" w:hAnsi="Cambria Math"/>
                    <w:lang w:val="en-US"/>
                  </w:rPr>
                  <m:t>x+p1</m:t>
                </m:r>
              </m:e>
              <m:e>
                <m:r>
                  <w:rPr>
                    <w:rFonts w:ascii="Cambria Math" w:hAnsi="Cambria Math"/>
                    <w:lang w:val="en-US"/>
                  </w:rPr>
                  <m:t>y+p2</m:t>
                </m:r>
              </m:e>
            </m:eqArr>
          </m:e>
        </m:d>
      </m:oMath>
    </w:p>
    <w:p w14:paraId="2460600D" w14:textId="77777777" w:rsidR="00075517" w:rsidRPr="00212A7B" w:rsidRDefault="00075517" w:rsidP="00887FDA">
      <w:pPr>
        <w:pStyle w:val="Default"/>
        <w:rPr>
          <w:rFonts w:eastAsiaTheme="minorEastAsia"/>
          <w:lang w:val="en-US"/>
        </w:rPr>
      </w:pPr>
      <w:r w:rsidRPr="00212A7B">
        <w:rPr>
          <w:rFonts w:eastAsiaTheme="minorEastAsia"/>
          <w:lang w:val="en-US"/>
        </w:rPr>
        <w:tab/>
      </w:r>
    </w:p>
    <w:p w14:paraId="61788EBE" w14:textId="652831CD" w:rsidR="00075517" w:rsidRPr="00212A7B" w:rsidRDefault="00075517" w:rsidP="00075517">
      <w:pPr>
        <w:pStyle w:val="Default"/>
        <w:ind w:firstLine="720"/>
        <w:rPr>
          <w:rFonts w:eastAsiaTheme="minorEastAsia"/>
          <w:lang w:val="en-US"/>
        </w:rPr>
      </w:pPr>
      <w:r w:rsidRPr="00212A7B">
        <w:rPr>
          <w:rFonts w:eastAsiaTheme="minorEastAsia"/>
          <w:lang w:val="en-US"/>
        </w:rPr>
        <w:t xml:space="preserve">So, </w:t>
      </w:r>
      <w:r w:rsidRPr="00212A7B">
        <w:t>∂</w:t>
      </w:r>
      <w:r w:rsidRPr="00212A7B">
        <w:t>W/</w:t>
      </w:r>
      <w:r w:rsidRPr="00212A7B">
        <w:t>∂</w:t>
      </w:r>
      <w:proofErr w:type="spellStart"/>
      <w:r w:rsidRPr="00212A7B">
        <w:t>p</w:t>
      </w:r>
      <w:r w:rsidRPr="00212A7B">
        <w:rPr>
          <w:vertAlign w:val="superscript"/>
        </w:rPr>
        <w:t>T</w:t>
      </w:r>
      <w:proofErr w:type="spellEnd"/>
      <w:r w:rsidRPr="00212A7B"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lang w:val="en-US"/>
                  </w:rPr>
                </m:ctrlPr>
              </m:eqArrPr>
              <m:e>
                <m:f>
                  <m:fPr>
                    <m:ctrlPr>
                      <w:rPr>
                        <w:rFonts w:asci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m:rPr>
                        <m:sty m:val="p"/>
                      </m:rPr>
                      <w:rPr>
                        <w:rFonts w:ascii="Cambria Math"/>
                      </w:rPr>
                      <m:t>Wx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m:rPr>
                        <m:sty m:val="p"/>
                      </m:rPr>
                      <w:rPr>
                        <w:rFonts w:ascii="Cambria Math"/>
                      </w:rPr>
                      <m:t>p1</m:t>
                    </m:r>
                  </m:den>
                </m:f>
                <m:f>
                  <m:fPr>
                    <m:ctrlPr>
                      <w:rPr>
                        <w:rFonts w:asci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m:rPr>
                        <m:sty m:val="p"/>
                      </m:rPr>
                      <w:rPr>
                        <w:rFonts w:ascii="Cambria Math"/>
                      </w:rPr>
                      <m:t>Wx</m:t>
                    </m:r>
                    <m:ctrlPr>
                      <w:rPr>
                        <w:rFonts w:ascii="Cambria Math"/>
                        <w:i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m:rPr>
                        <m:sty m:val="p"/>
                      </m:rPr>
                      <w:rPr>
                        <w:rFonts w:ascii="Cambria Math"/>
                      </w:rPr>
                      <m:t>p2</m:t>
                    </m:r>
                  </m:den>
                </m:f>
                <m:ctrlPr>
                  <w:rPr>
                    <w:rFonts w:ascii="Cambria Math"/>
                    <w:i/>
                  </w:rPr>
                </m:ctrlPr>
              </m:e>
              <m:e>
                <m:f>
                  <m:fPr>
                    <m:ctrlPr>
                      <w:rPr>
                        <w:rFonts w:asci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m:rPr>
                        <m:sty m:val="p"/>
                      </m:rPr>
                      <w:rPr>
                        <w:rFonts w:ascii="Cambria Math"/>
                      </w:rPr>
                      <m:t>W</m:t>
                    </m:r>
                    <m:r>
                      <m:rPr>
                        <m:sty m:val="p"/>
                      </m:rPr>
                      <w:rPr>
                        <w:rFonts w:ascii="Cambria Math"/>
                      </w:rPr>
                      <m:t>y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m:rPr>
                        <m:sty m:val="p"/>
                      </m:rPr>
                      <w:rPr>
                        <w:rFonts w:ascii="Cambria Math"/>
                      </w:rPr>
                      <m:t>p1</m:t>
                    </m:r>
                  </m:den>
                </m:f>
                <m:f>
                  <m:fPr>
                    <m:ctrlPr>
                      <w:rPr>
                        <w:rFonts w:asci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∂</m:t>
                    </m:r>
                    <m:r>
                      <m:rPr>
                        <m:sty m:val="p"/>
                      </m:rPr>
                      <w:rPr>
                        <w:rFonts w:ascii="Cambria Math"/>
                      </w:rPr>
                      <m:t>W</m:t>
                    </m:r>
                    <m:r>
                      <m:rPr>
                        <m:sty m:val="p"/>
                      </m:rPr>
                      <w:rPr>
                        <w:rFonts w:ascii="Cambria Math"/>
                      </w:rPr>
                      <m:t>y</m:t>
                    </m:r>
                    <m:ctrlPr>
                      <w:rPr>
                        <w:rFonts w:ascii="Cambria Math"/>
                        <w:i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m:rPr>
                        <m:sty m:val="p"/>
                      </m:rPr>
                      <w:rPr>
                        <w:rFonts w:ascii="Cambria Math"/>
                      </w:rPr>
                      <m:t>p2</m:t>
                    </m:r>
                  </m:den>
                </m:f>
                <m:ctrlPr>
                  <w:rPr>
                    <w:rFonts w:ascii="Cambria Math"/>
                    <w:i/>
                  </w:rPr>
                </m:ctrlPr>
              </m:e>
            </m:eqArr>
          </m:e>
        </m:d>
      </m:oMath>
      <w:r w:rsidR="00B5550C" w:rsidRPr="00212A7B">
        <w:rPr>
          <w:rFonts w:eastAsiaTheme="minorEastAsia"/>
          <w:lang w:val="en-US"/>
        </w:rP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b/>
                <w:bCs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/>
                    <w:bCs/>
                    <w:i/>
                    <w:lang w:val="en-US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/>
                    <w:lang w:val="en-US"/>
                  </w:rPr>
                  <m:t>1 0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val="en-US"/>
                  </w:rPr>
                  <m:t>0 1</m:t>
                </m:r>
              </m:e>
            </m:eqArr>
          </m:e>
        </m:d>
      </m:oMath>
    </w:p>
    <w:p w14:paraId="10ABACF4" w14:textId="77777777" w:rsidR="00887FDA" w:rsidRPr="00887FDA" w:rsidRDefault="00887FDA" w:rsidP="00887FDA">
      <w:pPr>
        <w:pStyle w:val="Default"/>
        <w:rPr>
          <w:rFonts w:eastAsiaTheme="minorEastAsia"/>
          <w:lang w:val="en-US"/>
        </w:rPr>
      </w:pPr>
    </w:p>
    <w:p w14:paraId="0ED4B5CB" w14:textId="1D5E7C98" w:rsidR="00B5550C" w:rsidRDefault="00B5550C" w:rsidP="00B5550C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>
        <w:rPr>
          <w:b/>
          <w:bCs/>
          <w:sz w:val="28"/>
          <w:szCs w:val="28"/>
        </w:rPr>
        <w:t>Problem 1.1.</w:t>
      </w:r>
      <w:r>
        <w:rPr>
          <w:b/>
          <w:bCs/>
          <w:sz w:val="28"/>
          <w:szCs w:val="28"/>
        </w:rPr>
        <w:t>2</w:t>
      </w:r>
      <w:r>
        <w:rPr>
          <w:lang w:val="en-US"/>
        </w:rPr>
        <w:br/>
      </w:r>
      <w:r>
        <w:rPr>
          <w:rFonts w:ascii="CMR12" w:hAnsi="CMR12" w:cs="CMR12"/>
          <w:sz w:val="24"/>
          <w:szCs w:val="24"/>
        </w:rPr>
        <w:t xml:space="preserve">Using </w:t>
      </w:r>
      <w:r>
        <w:rPr>
          <w:rFonts w:ascii="CMR12" w:hAnsi="CMR12" w:cs="CMR12"/>
          <w:sz w:val="24"/>
          <w:szCs w:val="24"/>
        </w:rPr>
        <w:t>fi</w:t>
      </w:r>
      <w:r>
        <w:rPr>
          <w:rFonts w:ascii="CMR12" w:hAnsi="CMR12" w:cs="CMR12"/>
          <w:sz w:val="24"/>
          <w:szCs w:val="24"/>
        </w:rPr>
        <w:t>rst-order Taylor expansion we can linearize the objective function locally and on</w:t>
      </w:r>
    </w:p>
    <w:p w14:paraId="5C67206A" w14:textId="4CDE9D06" w:rsidR="00887FDA" w:rsidRDefault="00B5550C" w:rsidP="00B5550C">
      <w:pPr>
        <w:pStyle w:val="Default"/>
        <w:rPr>
          <w:rFonts w:ascii="CMR12" w:hAnsi="CMR12" w:cs="CMR12"/>
        </w:rPr>
      </w:pPr>
      <w:r>
        <w:rPr>
          <w:rFonts w:ascii="CMR12" w:hAnsi="CMR12" w:cs="CMR12"/>
        </w:rPr>
        <w:t>rearranging the equation to minimize we get as below.</w:t>
      </w:r>
    </w:p>
    <w:p w14:paraId="133AC5CD" w14:textId="73C260B5" w:rsidR="00B5550C" w:rsidRDefault="00B5550C" w:rsidP="00B5550C">
      <w:pPr>
        <w:pStyle w:val="Default"/>
        <w:rPr>
          <w:lang w:val="en-US"/>
        </w:rPr>
      </w:pPr>
    </w:p>
    <w:p w14:paraId="030506DB" w14:textId="1E33A527" w:rsidR="00B5550C" w:rsidRDefault="00B5550C" w:rsidP="007B4ECC">
      <w:pPr>
        <w:pStyle w:val="Default"/>
        <w:jc w:val="center"/>
        <w:rPr>
          <w:lang w:val="en-US"/>
        </w:rPr>
      </w:pPr>
      <w:r w:rsidRPr="00B5550C">
        <w:rPr>
          <w:lang w:val="en-US"/>
        </w:rPr>
        <w:drawing>
          <wp:inline distT="0" distB="0" distL="0" distR="0" wp14:anchorId="1D722099" wp14:editId="72CBDCB2">
            <wp:extent cx="5400675" cy="2303302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4531" r="2963"/>
                    <a:stretch/>
                  </pic:blipFill>
                  <pic:spPr bwMode="auto">
                    <a:xfrm>
                      <a:off x="0" y="0"/>
                      <a:ext cx="5411947" cy="23081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445DB1" w14:textId="77777777" w:rsidR="007B4ECC" w:rsidRDefault="007B4ECC" w:rsidP="00B5550C">
      <w:pPr>
        <w:pStyle w:val="Default"/>
        <w:rPr>
          <w:rFonts w:ascii="CMR12" w:hAnsi="CMR12" w:cs="CMR12"/>
        </w:rPr>
      </w:pPr>
    </w:p>
    <w:p w14:paraId="3E5388EF" w14:textId="0FCB1955" w:rsidR="007B4ECC" w:rsidRDefault="007B4ECC" w:rsidP="00B5550C">
      <w:pPr>
        <w:pStyle w:val="Default"/>
        <w:rPr>
          <w:rFonts w:ascii="CMR12" w:hAnsi="CMR12" w:cs="CMR12"/>
        </w:rPr>
      </w:pPr>
      <w:r>
        <w:rPr>
          <w:rFonts w:ascii="CMR12" w:hAnsi="CMR12" w:cs="CMR12"/>
        </w:rPr>
        <w:t>On comparing the last two above forms we get that:</w:t>
      </w:r>
    </w:p>
    <w:p w14:paraId="3E0F0EAB" w14:textId="11DE7E58" w:rsidR="007B4ECC" w:rsidRDefault="007B4ECC" w:rsidP="007B4ECC">
      <w:pPr>
        <w:pStyle w:val="Default"/>
        <w:jc w:val="center"/>
        <w:rPr>
          <w:lang w:val="en-US"/>
        </w:rPr>
      </w:pPr>
      <w:r w:rsidRPr="007B4ECC">
        <w:rPr>
          <w:lang w:val="en-US"/>
        </w:rPr>
        <w:drawing>
          <wp:inline distT="0" distB="0" distL="0" distR="0" wp14:anchorId="2F5E657B" wp14:editId="191F62E0">
            <wp:extent cx="3476625" cy="89926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92257" cy="903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1BC2E" w14:textId="0ECED505" w:rsidR="007B4ECC" w:rsidRDefault="007B4ECC" w:rsidP="007B4ECC">
      <w:pPr>
        <w:pStyle w:val="Default"/>
        <w:rPr>
          <w:lang w:val="en-US"/>
        </w:rPr>
      </w:pPr>
    </w:p>
    <w:p w14:paraId="2FCEE23B" w14:textId="741E89F1" w:rsidR="007B4ECC" w:rsidRDefault="007B4ECC" w:rsidP="007B4ECC">
      <w:pPr>
        <w:pStyle w:val="Default"/>
      </w:pPr>
      <w:r w:rsidRPr="007B4ECC">
        <w:rPr>
          <w:b/>
          <w:bCs/>
        </w:rPr>
        <w:t>A</w:t>
      </w:r>
      <w:r>
        <w:t xml:space="preserve"> represents the steepest descent images and </w:t>
      </w:r>
      <w:r w:rsidRPr="007B4ECC">
        <w:rPr>
          <w:b/>
          <w:bCs/>
        </w:rPr>
        <w:t>b</w:t>
      </w:r>
      <w:r>
        <w:t xml:space="preserve"> represents the error image.</w:t>
      </w:r>
    </w:p>
    <w:p w14:paraId="529ECF92" w14:textId="318DF8F8" w:rsidR="007B4ECC" w:rsidRDefault="007B4ECC" w:rsidP="007B4ECC">
      <w:pPr>
        <w:pStyle w:val="Default"/>
      </w:pPr>
    </w:p>
    <w:p w14:paraId="5324502A" w14:textId="77777777" w:rsidR="007B4ECC" w:rsidRDefault="007B4ECC" w:rsidP="007B4ECC">
      <w:pPr>
        <w:pStyle w:val="Default"/>
        <w:rPr>
          <w:b/>
          <w:bCs/>
          <w:sz w:val="28"/>
          <w:szCs w:val="28"/>
        </w:rPr>
      </w:pPr>
    </w:p>
    <w:p w14:paraId="0FF047EE" w14:textId="77777777" w:rsidR="007B4ECC" w:rsidRDefault="007B4ECC" w:rsidP="007B4ECC">
      <w:pPr>
        <w:pStyle w:val="Default"/>
        <w:rPr>
          <w:b/>
          <w:bCs/>
          <w:sz w:val="28"/>
          <w:szCs w:val="28"/>
        </w:rPr>
      </w:pPr>
    </w:p>
    <w:p w14:paraId="09A09C81" w14:textId="77777777" w:rsidR="007B4ECC" w:rsidRDefault="007B4ECC" w:rsidP="007B4ECC">
      <w:pPr>
        <w:pStyle w:val="Default"/>
        <w:rPr>
          <w:b/>
          <w:bCs/>
          <w:sz w:val="28"/>
          <w:szCs w:val="28"/>
        </w:rPr>
      </w:pPr>
    </w:p>
    <w:p w14:paraId="3B39560A" w14:textId="77777777" w:rsidR="007B4ECC" w:rsidRDefault="007B4ECC" w:rsidP="007B4ECC">
      <w:pPr>
        <w:pStyle w:val="Default"/>
        <w:rPr>
          <w:b/>
          <w:bCs/>
          <w:sz w:val="28"/>
          <w:szCs w:val="28"/>
        </w:rPr>
      </w:pPr>
    </w:p>
    <w:p w14:paraId="0E78555B" w14:textId="77777777" w:rsidR="007B4ECC" w:rsidRDefault="007B4ECC" w:rsidP="007B4ECC">
      <w:pPr>
        <w:pStyle w:val="Default"/>
        <w:rPr>
          <w:b/>
          <w:bCs/>
          <w:sz w:val="28"/>
          <w:szCs w:val="28"/>
        </w:rPr>
      </w:pPr>
    </w:p>
    <w:p w14:paraId="2E950F45" w14:textId="21A69394" w:rsidR="007B4ECC" w:rsidRDefault="007B4ECC" w:rsidP="007B4ECC">
      <w:pPr>
        <w:pStyle w:val="Default"/>
      </w:pPr>
      <w:r>
        <w:rPr>
          <w:b/>
          <w:bCs/>
          <w:sz w:val="28"/>
          <w:szCs w:val="28"/>
        </w:rPr>
        <w:lastRenderedPageBreak/>
        <w:t>Problem 1.1.</w:t>
      </w:r>
      <w:r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br/>
      </w:r>
      <w:r>
        <w:t>For minimizing ∆p in equation 2, we take its first derivative and equate it to zero and we get the following:</w:t>
      </w:r>
    </w:p>
    <w:p w14:paraId="473C1750" w14:textId="4B0DB1C9" w:rsidR="007B4ECC" w:rsidRDefault="007B4ECC" w:rsidP="007B4ECC">
      <w:pPr>
        <w:pStyle w:val="Default"/>
        <w:jc w:val="center"/>
        <w:rPr>
          <w:lang w:val="en-US"/>
        </w:rPr>
      </w:pPr>
      <w:r w:rsidRPr="007B4ECC">
        <w:drawing>
          <wp:inline distT="0" distB="0" distL="0" distR="0" wp14:anchorId="43B024A0" wp14:editId="1BB3F61F">
            <wp:extent cx="2590800" cy="125285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13100" cy="1263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A385F" w14:textId="520B8407" w:rsidR="00FA2C4A" w:rsidRDefault="00FA2C4A" w:rsidP="00FA2C4A">
      <w:pPr>
        <w:pStyle w:val="Default"/>
      </w:pPr>
      <w:r>
        <w:t xml:space="preserve">In order to solve for ∆p, </w:t>
      </w:r>
      <w:r w:rsidRPr="00FA2C4A">
        <w:rPr>
          <w:b/>
          <w:bCs/>
        </w:rPr>
        <w:t>A</w:t>
      </w:r>
      <w:r w:rsidRPr="00FA2C4A">
        <w:rPr>
          <w:b/>
          <w:bCs/>
          <w:vertAlign w:val="superscript"/>
        </w:rPr>
        <w:t>T</w:t>
      </w:r>
      <w:r w:rsidRPr="00FA2C4A">
        <w:rPr>
          <w:b/>
          <w:bCs/>
        </w:rPr>
        <w:t>A</w:t>
      </w:r>
      <w:r>
        <w:t xml:space="preserve"> must be </w:t>
      </w:r>
      <w:r w:rsidRPr="00FA2C4A">
        <w:rPr>
          <w:b/>
          <w:bCs/>
        </w:rPr>
        <w:t xml:space="preserve">invertible </w:t>
      </w:r>
      <w:r>
        <w:t xml:space="preserve">or </w:t>
      </w:r>
      <w:r w:rsidRPr="00FA2C4A">
        <w:rPr>
          <w:b/>
          <w:bCs/>
        </w:rPr>
        <w:t xml:space="preserve">non-singular matrix </w:t>
      </w:r>
      <w:r>
        <w:t xml:space="preserve">or must </w:t>
      </w:r>
      <w:r w:rsidRPr="00FA2C4A">
        <w:rPr>
          <w:b/>
          <w:bCs/>
        </w:rPr>
        <w:t>have a non-zero determinant</w:t>
      </w:r>
      <w:r>
        <w:t xml:space="preserve"> to obtain a unique solution for ∆p.</w:t>
      </w:r>
    </w:p>
    <w:p w14:paraId="1ED4D25E" w14:textId="6597211C" w:rsidR="00FA2C4A" w:rsidRDefault="00FA2C4A" w:rsidP="00FA2C4A">
      <w:pPr>
        <w:pStyle w:val="Default"/>
      </w:pPr>
    </w:p>
    <w:p w14:paraId="71DE1B84" w14:textId="3BB8FCA7" w:rsidR="00FA2C4A" w:rsidRDefault="00FA2C4A" w:rsidP="00FA2C4A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blem 1.</w:t>
      </w:r>
      <w:r>
        <w:rPr>
          <w:b/>
          <w:bCs/>
          <w:sz w:val="28"/>
          <w:szCs w:val="28"/>
        </w:rPr>
        <w:t>2</w:t>
      </w:r>
      <w:r>
        <w:rPr>
          <w:b/>
          <w:bCs/>
          <w:sz w:val="28"/>
          <w:szCs w:val="28"/>
        </w:rPr>
        <w:br/>
      </w:r>
      <w:r w:rsidRPr="00FA2C4A">
        <w:rPr>
          <w:lang w:val="en-US"/>
        </w:rPr>
        <w:drawing>
          <wp:inline distT="0" distB="0" distL="0" distR="0" wp14:anchorId="16AECEFB" wp14:editId="30BC1D33">
            <wp:extent cx="5731510" cy="748030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8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16550" w14:textId="77D56F67" w:rsidR="00FA2C4A" w:rsidRDefault="00FA2C4A" w:rsidP="00FA2C4A">
      <w:pPr>
        <w:pStyle w:val="Default"/>
        <w:rPr>
          <w:b/>
          <w:bCs/>
          <w:sz w:val="28"/>
          <w:szCs w:val="28"/>
        </w:rPr>
      </w:pPr>
    </w:p>
    <w:p w14:paraId="604A94FD" w14:textId="77777777" w:rsidR="00C54F90" w:rsidRDefault="00C54F90" w:rsidP="00FA2C4A">
      <w:pPr>
        <w:pStyle w:val="Default"/>
        <w:rPr>
          <w:b/>
          <w:bCs/>
          <w:sz w:val="28"/>
          <w:szCs w:val="28"/>
        </w:rPr>
      </w:pPr>
    </w:p>
    <w:p w14:paraId="1E2A6239" w14:textId="77777777" w:rsidR="00C54F90" w:rsidRDefault="00C54F90" w:rsidP="00FA2C4A">
      <w:pPr>
        <w:pStyle w:val="Default"/>
        <w:rPr>
          <w:b/>
          <w:bCs/>
          <w:sz w:val="28"/>
          <w:szCs w:val="28"/>
        </w:rPr>
      </w:pPr>
    </w:p>
    <w:p w14:paraId="3201E4D7" w14:textId="77777777" w:rsidR="00C54F90" w:rsidRDefault="00C54F90" w:rsidP="00FA2C4A">
      <w:pPr>
        <w:pStyle w:val="Default"/>
        <w:rPr>
          <w:b/>
          <w:bCs/>
          <w:sz w:val="28"/>
          <w:szCs w:val="28"/>
        </w:rPr>
      </w:pPr>
    </w:p>
    <w:p w14:paraId="6E9BB575" w14:textId="77777777" w:rsidR="00C54F90" w:rsidRDefault="00C54F90" w:rsidP="00FA2C4A">
      <w:pPr>
        <w:pStyle w:val="Default"/>
        <w:rPr>
          <w:b/>
          <w:bCs/>
          <w:sz w:val="28"/>
          <w:szCs w:val="28"/>
        </w:rPr>
      </w:pPr>
    </w:p>
    <w:p w14:paraId="521FCA56" w14:textId="1704B33F" w:rsidR="00FA2C4A" w:rsidRDefault="00FA2C4A" w:rsidP="00FA2C4A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blem 1.</w:t>
      </w:r>
      <w:r>
        <w:rPr>
          <w:b/>
          <w:bCs/>
          <w:sz w:val="28"/>
          <w:szCs w:val="28"/>
        </w:rPr>
        <w:t>3</w:t>
      </w:r>
      <w:r w:rsidR="001D0F67">
        <w:rPr>
          <w:b/>
          <w:bCs/>
          <w:sz w:val="28"/>
          <w:szCs w:val="28"/>
        </w:rPr>
        <w:br/>
      </w:r>
      <w:r w:rsidR="001D0F67">
        <w:rPr>
          <w:rFonts w:ascii="CMTT10" w:eastAsia="CMTT10" w:cs="CMTT10"/>
          <w:sz w:val="20"/>
          <w:szCs w:val="20"/>
        </w:rPr>
        <w:t>testCarSequence.py</w:t>
      </w:r>
      <w:r w:rsidR="001D0F67">
        <w:rPr>
          <w:b/>
          <w:bCs/>
          <w:sz w:val="28"/>
          <w:szCs w:val="28"/>
        </w:rPr>
        <w:br/>
      </w:r>
      <w:r w:rsidR="001D0F67" w:rsidRPr="001D0F67">
        <w:rPr>
          <w:b/>
          <w:bCs/>
          <w:sz w:val="28"/>
          <w:szCs w:val="28"/>
        </w:rPr>
        <w:drawing>
          <wp:inline distT="0" distB="0" distL="0" distR="0" wp14:anchorId="39C10D79" wp14:editId="5AC5E845">
            <wp:extent cx="6257800" cy="5727802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" r="5680" b="-3"/>
                    <a:stretch/>
                  </pic:blipFill>
                  <pic:spPr bwMode="auto">
                    <a:xfrm>
                      <a:off x="0" y="0"/>
                      <a:ext cx="6268949" cy="57380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BD6A12" w14:textId="469B2BC0" w:rsidR="001D0F67" w:rsidRDefault="001D0F67" w:rsidP="00FA2C4A">
      <w:pPr>
        <w:pStyle w:val="Default"/>
        <w:rPr>
          <w:b/>
          <w:bCs/>
          <w:sz w:val="28"/>
          <w:szCs w:val="28"/>
        </w:rPr>
      </w:pPr>
    </w:p>
    <w:p w14:paraId="49EA3E37" w14:textId="3A61992D" w:rsidR="001D0F67" w:rsidRDefault="001D0F67" w:rsidP="00FA2C4A">
      <w:pPr>
        <w:pStyle w:val="Default"/>
        <w:rPr>
          <w:b/>
          <w:bCs/>
          <w:sz w:val="28"/>
          <w:szCs w:val="28"/>
        </w:rPr>
      </w:pPr>
    </w:p>
    <w:p w14:paraId="4D3E1AFB" w14:textId="629DDB89" w:rsidR="001D0F67" w:rsidRDefault="001D0F67" w:rsidP="00FA2C4A">
      <w:pPr>
        <w:pStyle w:val="Default"/>
        <w:rPr>
          <w:b/>
          <w:bCs/>
          <w:sz w:val="28"/>
          <w:szCs w:val="28"/>
        </w:rPr>
      </w:pPr>
    </w:p>
    <w:p w14:paraId="5CFBF421" w14:textId="48D17C44" w:rsidR="001D0F67" w:rsidRDefault="001D0F67" w:rsidP="00FA2C4A">
      <w:pPr>
        <w:pStyle w:val="Default"/>
        <w:rPr>
          <w:b/>
          <w:bCs/>
          <w:sz w:val="28"/>
          <w:szCs w:val="28"/>
        </w:rPr>
      </w:pPr>
    </w:p>
    <w:p w14:paraId="27991439" w14:textId="36A9882E" w:rsidR="001D0F67" w:rsidRDefault="001D0F67" w:rsidP="00FA2C4A">
      <w:pPr>
        <w:pStyle w:val="Default"/>
        <w:rPr>
          <w:b/>
          <w:bCs/>
          <w:sz w:val="28"/>
          <w:szCs w:val="28"/>
        </w:rPr>
      </w:pPr>
    </w:p>
    <w:p w14:paraId="20DA0C67" w14:textId="681A8E07" w:rsidR="001D0F67" w:rsidRDefault="001D0F67" w:rsidP="00FA2C4A">
      <w:pPr>
        <w:pStyle w:val="Default"/>
        <w:rPr>
          <w:b/>
          <w:bCs/>
          <w:sz w:val="28"/>
          <w:szCs w:val="28"/>
        </w:rPr>
      </w:pPr>
    </w:p>
    <w:p w14:paraId="5DC78EBD" w14:textId="4BBBCD97" w:rsidR="001D0F67" w:rsidRDefault="001D0F67" w:rsidP="00FA2C4A">
      <w:pPr>
        <w:pStyle w:val="Default"/>
        <w:rPr>
          <w:b/>
          <w:bCs/>
          <w:sz w:val="28"/>
          <w:szCs w:val="28"/>
        </w:rPr>
      </w:pPr>
    </w:p>
    <w:p w14:paraId="7ECAE707" w14:textId="490DFB31" w:rsidR="001D0F67" w:rsidRDefault="001D0F67" w:rsidP="00FA2C4A">
      <w:pPr>
        <w:pStyle w:val="Default"/>
        <w:rPr>
          <w:b/>
          <w:bCs/>
          <w:sz w:val="28"/>
          <w:szCs w:val="28"/>
        </w:rPr>
      </w:pPr>
    </w:p>
    <w:p w14:paraId="386A662F" w14:textId="64DEFBAE" w:rsidR="001D0F67" w:rsidRDefault="001D0F67" w:rsidP="00FA2C4A">
      <w:pPr>
        <w:pStyle w:val="Default"/>
        <w:rPr>
          <w:b/>
          <w:bCs/>
          <w:sz w:val="28"/>
          <w:szCs w:val="28"/>
        </w:rPr>
      </w:pPr>
    </w:p>
    <w:p w14:paraId="596A1D8C" w14:textId="56FC6DCF" w:rsidR="001D0F67" w:rsidRDefault="001D0F67" w:rsidP="00FA2C4A">
      <w:pPr>
        <w:pStyle w:val="Default"/>
        <w:rPr>
          <w:b/>
          <w:bCs/>
          <w:sz w:val="28"/>
          <w:szCs w:val="28"/>
        </w:rPr>
      </w:pPr>
    </w:p>
    <w:p w14:paraId="2D0D71E5" w14:textId="77777777" w:rsidR="001D0F67" w:rsidRDefault="001D0F67" w:rsidP="00FA2C4A">
      <w:pPr>
        <w:pStyle w:val="Default"/>
        <w:rPr>
          <w:b/>
          <w:bCs/>
          <w:sz w:val="28"/>
          <w:szCs w:val="28"/>
        </w:rPr>
      </w:pPr>
    </w:p>
    <w:tbl>
      <w:tblPr>
        <w:tblStyle w:val="TableGrid"/>
        <w:tblW w:w="9506" w:type="dxa"/>
        <w:tblInd w:w="85" w:type="dxa"/>
        <w:tblLook w:val="04A0" w:firstRow="1" w:lastRow="0" w:firstColumn="1" w:lastColumn="0" w:noHBand="0" w:noVBand="1"/>
      </w:tblPr>
      <w:tblGrid>
        <w:gridCol w:w="4751"/>
        <w:gridCol w:w="4755"/>
      </w:tblGrid>
      <w:tr w:rsidR="00C54F90" w14:paraId="5741948E" w14:textId="77777777" w:rsidTr="00C54F90">
        <w:trPr>
          <w:trHeight w:val="2273"/>
        </w:trPr>
        <w:tc>
          <w:tcPr>
            <w:tcW w:w="9506" w:type="dxa"/>
            <w:gridSpan w:val="2"/>
          </w:tcPr>
          <w:p w14:paraId="03D9D809" w14:textId="77033294" w:rsidR="009258C8" w:rsidRDefault="009258C8" w:rsidP="00C54F90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lastRenderedPageBreak/>
              <w:drawing>
                <wp:inline distT="0" distB="0" distL="0" distR="0" wp14:anchorId="159D5F3D" wp14:editId="780247F6">
                  <wp:extent cx="2589581" cy="2042419"/>
                  <wp:effectExtent l="0" t="0" r="127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0477" cy="20746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4F90" w14:paraId="279B4317" w14:textId="77777777" w:rsidTr="00C54F90">
        <w:trPr>
          <w:trHeight w:val="2256"/>
        </w:trPr>
        <w:tc>
          <w:tcPr>
            <w:tcW w:w="0" w:type="auto"/>
          </w:tcPr>
          <w:p w14:paraId="60D110C4" w14:textId="50B851E6" w:rsidR="009258C8" w:rsidRDefault="009258C8" w:rsidP="00C54F90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1A6EB3B3" wp14:editId="718D62AF">
                  <wp:extent cx="2736103" cy="2157984"/>
                  <wp:effectExtent l="0" t="0" r="762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7744" cy="2182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F2C0A7E" w14:textId="061D6C4A" w:rsidR="009258C8" w:rsidRDefault="009258C8" w:rsidP="00EA1595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5B817F10" wp14:editId="44D2089D">
                  <wp:extent cx="2745376" cy="2165299"/>
                  <wp:effectExtent l="0" t="0" r="0" b="698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4864" cy="2204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4F90" w14:paraId="013E668D" w14:textId="77777777" w:rsidTr="00C54F90">
        <w:trPr>
          <w:trHeight w:val="2256"/>
        </w:trPr>
        <w:tc>
          <w:tcPr>
            <w:tcW w:w="0" w:type="auto"/>
          </w:tcPr>
          <w:p w14:paraId="0EB288DA" w14:textId="4550EEA1" w:rsidR="009258C8" w:rsidRDefault="009258C8" w:rsidP="00EA1595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398E4851" wp14:editId="637CC94A">
                  <wp:extent cx="2698748" cy="2128520"/>
                  <wp:effectExtent l="0" t="0" r="6985" b="508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8228" cy="21517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88C1641" w14:textId="0A8FAF9E" w:rsidR="009258C8" w:rsidRDefault="009258C8" w:rsidP="00EA1595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22216B10" wp14:editId="72740CC2">
                  <wp:extent cx="2699004" cy="2128723"/>
                  <wp:effectExtent l="0" t="0" r="6350" b="508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302" cy="21636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2DA4F2" w14:textId="64DADAD5" w:rsidR="009258C8" w:rsidRDefault="009258C8" w:rsidP="00FA2C4A">
      <w:pPr>
        <w:pStyle w:val="Default"/>
        <w:rPr>
          <w:lang w:val="en-US"/>
        </w:rPr>
      </w:pPr>
    </w:p>
    <w:p w14:paraId="42F8CCC4" w14:textId="77777777" w:rsidR="00EA1595" w:rsidRDefault="00EA1595" w:rsidP="00FA2C4A">
      <w:pPr>
        <w:pStyle w:val="Default"/>
        <w:rPr>
          <w:lang w:val="en-US"/>
        </w:rPr>
      </w:pPr>
    </w:p>
    <w:p w14:paraId="34C124D3" w14:textId="77777777" w:rsidR="00EA1595" w:rsidRDefault="00EA1595" w:rsidP="00FA2C4A">
      <w:pPr>
        <w:pStyle w:val="Default"/>
        <w:rPr>
          <w:lang w:val="en-US"/>
        </w:rPr>
      </w:pPr>
    </w:p>
    <w:p w14:paraId="73CF09C1" w14:textId="77777777" w:rsidR="00EA1595" w:rsidRDefault="00EA1595" w:rsidP="00FA2C4A">
      <w:pPr>
        <w:pStyle w:val="Default"/>
        <w:rPr>
          <w:lang w:val="en-US"/>
        </w:rPr>
      </w:pPr>
    </w:p>
    <w:p w14:paraId="2C55F2CD" w14:textId="77777777" w:rsidR="00EA1595" w:rsidRDefault="00EA1595" w:rsidP="00FA2C4A">
      <w:pPr>
        <w:pStyle w:val="Default"/>
        <w:rPr>
          <w:lang w:val="en-US"/>
        </w:rPr>
      </w:pPr>
    </w:p>
    <w:p w14:paraId="403717D5" w14:textId="77777777" w:rsidR="00EA1595" w:rsidRDefault="00EA1595" w:rsidP="00FA2C4A">
      <w:pPr>
        <w:pStyle w:val="Default"/>
        <w:rPr>
          <w:lang w:val="en-US"/>
        </w:rPr>
      </w:pPr>
    </w:p>
    <w:p w14:paraId="60BE8B69" w14:textId="77777777" w:rsidR="00EA1595" w:rsidRDefault="00EA1595" w:rsidP="00FA2C4A">
      <w:pPr>
        <w:pStyle w:val="Default"/>
        <w:rPr>
          <w:lang w:val="en-US"/>
        </w:rPr>
      </w:pPr>
    </w:p>
    <w:p w14:paraId="0AF54D53" w14:textId="77777777" w:rsidR="00EA1595" w:rsidRDefault="00EA1595" w:rsidP="00FA2C4A">
      <w:pPr>
        <w:pStyle w:val="Default"/>
        <w:rPr>
          <w:lang w:val="en-US"/>
        </w:rPr>
      </w:pPr>
    </w:p>
    <w:p w14:paraId="5686572D" w14:textId="77777777" w:rsidR="00EA1595" w:rsidRDefault="00EA1595" w:rsidP="00FA2C4A">
      <w:pPr>
        <w:pStyle w:val="Default"/>
        <w:rPr>
          <w:lang w:val="en-US"/>
        </w:rPr>
      </w:pPr>
    </w:p>
    <w:p w14:paraId="618B7DB1" w14:textId="77777777" w:rsidR="00EA1595" w:rsidRDefault="00EA1595" w:rsidP="00FA2C4A">
      <w:pPr>
        <w:pStyle w:val="Default"/>
        <w:rPr>
          <w:lang w:val="en-US"/>
        </w:rPr>
      </w:pPr>
    </w:p>
    <w:p w14:paraId="29568EBF" w14:textId="77777777" w:rsidR="00EA1595" w:rsidRDefault="00EA1595" w:rsidP="00FA2C4A">
      <w:pPr>
        <w:pStyle w:val="Default"/>
        <w:rPr>
          <w:lang w:val="en-US"/>
        </w:rPr>
      </w:pPr>
    </w:p>
    <w:p w14:paraId="6CA34FDD" w14:textId="77777777" w:rsidR="00EA1595" w:rsidRDefault="00EA1595" w:rsidP="00FA2C4A">
      <w:pPr>
        <w:pStyle w:val="Default"/>
        <w:rPr>
          <w:lang w:val="en-US"/>
        </w:rPr>
      </w:pPr>
    </w:p>
    <w:p w14:paraId="20148EDA" w14:textId="77777777" w:rsidR="00EA1595" w:rsidRDefault="00EA1595" w:rsidP="00FA2C4A">
      <w:pPr>
        <w:pStyle w:val="Default"/>
        <w:rPr>
          <w:lang w:val="en-US"/>
        </w:rPr>
      </w:pPr>
    </w:p>
    <w:p w14:paraId="079D447E" w14:textId="7941B810" w:rsidR="00EA1595" w:rsidRDefault="00EA1595" w:rsidP="00FA2C4A">
      <w:pPr>
        <w:pStyle w:val="Default"/>
        <w:rPr>
          <w:lang w:val="en-US"/>
        </w:rPr>
      </w:pPr>
      <w:r>
        <w:rPr>
          <w:rFonts w:ascii="CMTT10" w:eastAsia="CMTT10" w:cs="CMTT10"/>
          <w:sz w:val="20"/>
          <w:szCs w:val="20"/>
        </w:rPr>
        <w:lastRenderedPageBreak/>
        <w:t>testGirlSequence.py</w:t>
      </w:r>
    </w:p>
    <w:p w14:paraId="3B0A078E" w14:textId="4FB90262" w:rsidR="00C54F90" w:rsidRDefault="00EA1595" w:rsidP="00FA2C4A">
      <w:pPr>
        <w:pStyle w:val="Default"/>
        <w:rPr>
          <w:lang w:val="en-US"/>
        </w:rPr>
      </w:pPr>
      <w:r w:rsidRPr="00EA1595">
        <w:rPr>
          <w:lang w:val="en-US"/>
        </w:rPr>
        <w:drawing>
          <wp:inline distT="0" distB="0" distL="0" distR="0" wp14:anchorId="426E56AA" wp14:editId="1FCB1124">
            <wp:extent cx="6130005" cy="5369357"/>
            <wp:effectExtent l="0" t="0" r="4445" b="31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34356" cy="5373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DF476" w14:textId="04C811E3" w:rsidR="00EA1595" w:rsidRDefault="00EA1595" w:rsidP="00FA2C4A">
      <w:pPr>
        <w:pStyle w:val="Default"/>
        <w:rPr>
          <w:lang w:val="en-US"/>
        </w:rPr>
      </w:pPr>
    </w:p>
    <w:p w14:paraId="0A62DBBA" w14:textId="0D943322" w:rsidR="00EA1595" w:rsidRDefault="00EA1595" w:rsidP="00FA2C4A">
      <w:pPr>
        <w:pStyle w:val="Default"/>
        <w:rPr>
          <w:lang w:val="en-US"/>
        </w:rPr>
      </w:pPr>
    </w:p>
    <w:p w14:paraId="097A5A8C" w14:textId="35F0735E" w:rsidR="00EA1595" w:rsidRDefault="00EA1595" w:rsidP="00FA2C4A">
      <w:pPr>
        <w:pStyle w:val="Default"/>
        <w:rPr>
          <w:lang w:val="en-US"/>
        </w:rPr>
      </w:pPr>
    </w:p>
    <w:p w14:paraId="6486B410" w14:textId="1EB6BEA1" w:rsidR="00EA1595" w:rsidRDefault="00EA1595" w:rsidP="00FA2C4A">
      <w:pPr>
        <w:pStyle w:val="Default"/>
        <w:rPr>
          <w:lang w:val="en-US"/>
        </w:rPr>
      </w:pPr>
    </w:p>
    <w:p w14:paraId="63BBE0C8" w14:textId="39AB3EA2" w:rsidR="00EA1595" w:rsidRDefault="00EA1595" w:rsidP="00FA2C4A">
      <w:pPr>
        <w:pStyle w:val="Default"/>
        <w:rPr>
          <w:lang w:val="en-US"/>
        </w:rPr>
      </w:pPr>
    </w:p>
    <w:p w14:paraId="798EAEDB" w14:textId="71D6F7E0" w:rsidR="00EA1595" w:rsidRDefault="00EA1595" w:rsidP="00FA2C4A">
      <w:pPr>
        <w:pStyle w:val="Default"/>
        <w:rPr>
          <w:lang w:val="en-US"/>
        </w:rPr>
      </w:pPr>
    </w:p>
    <w:p w14:paraId="5EF03101" w14:textId="3F94CB1B" w:rsidR="00EA1595" w:rsidRDefault="00EA1595" w:rsidP="00FA2C4A">
      <w:pPr>
        <w:pStyle w:val="Default"/>
        <w:rPr>
          <w:lang w:val="en-US"/>
        </w:rPr>
      </w:pPr>
    </w:p>
    <w:p w14:paraId="4A40992F" w14:textId="2B4179C4" w:rsidR="00EA1595" w:rsidRDefault="00EA1595" w:rsidP="00FA2C4A">
      <w:pPr>
        <w:pStyle w:val="Default"/>
        <w:rPr>
          <w:lang w:val="en-US"/>
        </w:rPr>
      </w:pPr>
    </w:p>
    <w:p w14:paraId="09E917F1" w14:textId="77777777" w:rsidR="00EA1595" w:rsidRDefault="00EA1595" w:rsidP="00FA2C4A">
      <w:pPr>
        <w:pStyle w:val="Default"/>
        <w:rPr>
          <w:lang w:val="en-US"/>
        </w:rPr>
      </w:pPr>
    </w:p>
    <w:tbl>
      <w:tblPr>
        <w:tblStyle w:val="TableGrid"/>
        <w:tblW w:w="9506" w:type="dxa"/>
        <w:tblInd w:w="85" w:type="dxa"/>
        <w:tblLook w:val="04A0" w:firstRow="1" w:lastRow="0" w:firstColumn="1" w:lastColumn="0" w:noHBand="0" w:noVBand="1"/>
      </w:tblPr>
      <w:tblGrid>
        <w:gridCol w:w="4818"/>
        <w:gridCol w:w="4806"/>
      </w:tblGrid>
      <w:tr w:rsidR="00C54F90" w14:paraId="3DE61202" w14:textId="77777777" w:rsidTr="001D0F67">
        <w:trPr>
          <w:trHeight w:val="2273"/>
        </w:trPr>
        <w:tc>
          <w:tcPr>
            <w:tcW w:w="4875" w:type="dxa"/>
          </w:tcPr>
          <w:p w14:paraId="00DCB61A" w14:textId="39E6BF57" w:rsidR="00C54F90" w:rsidRDefault="00C54F90" w:rsidP="00C54F90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lastRenderedPageBreak/>
              <w:drawing>
                <wp:inline distT="0" distB="0" distL="0" distR="0" wp14:anchorId="2D33CE07" wp14:editId="354D863C">
                  <wp:extent cx="2895600" cy="2283780"/>
                  <wp:effectExtent l="0" t="0" r="0" b="254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4960" cy="22911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sz w:val="28"/>
                <w:szCs w:val="28"/>
              </w:rPr>
              <w:t xml:space="preserve">      </w:t>
            </w:r>
          </w:p>
        </w:tc>
        <w:tc>
          <w:tcPr>
            <w:tcW w:w="4631" w:type="dxa"/>
          </w:tcPr>
          <w:p w14:paraId="78A71BE5" w14:textId="64473D4D" w:rsidR="00C54F90" w:rsidRDefault="00C54F90" w:rsidP="00C54F90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1C07A4DE" wp14:editId="6AF0CD6E">
                  <wp:extent cx="2898414" cy="22860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6056" cy="22999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4F90" w14:paraId="02082D84" w14:textId="77777777" w:rsidTr="001D0F67">
        <w:trPr>
          <w:trHeight w:val="2256"/>
        </w:trPr>
        <w:tc>
          <w:tcPr>
            <w:tcW w:w="4875" w:type="dxa"/>
          </w:tcPr>
          <w:p w14:paraId="3E4DAD45" w14:textId="79C15328" w:rsidR="00C54F90" w:rsidRDefault="00C54F90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08A01840" wp14:editId="60880AF2">
                  <wp:extent cx="2910491" cy="2295525"/>
                  <wp:effectExtent l="0" t="0" r="444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9263" cy="23024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1" w:type="dxa"/>
          </w:tcPr>
          <w:p w14:paraId="39440888" w14:textId="63098AFC" w:rsidR="00C54F90" w:rsidRDefault="00C54F90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0025CC0E" wp14:editId="6E57C812">
                  <wp:extent cx="2910495" cy="2295525"/>
                  <wp:effectExtent l="0" t="0" r="4445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5014" cy="23069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4F90" w14:paraId="29C3A4F3" w14:textId="77777777" w:rsidTr="001D0F67">
        <w:trPr>
          <w:trHeight w:val="2256"/>
        </w:trPr>
        <w:tc>
          <w:tcPr>
            <w:tcW w:w="4875" w:type="dxa"/>
          </w:tcPr>
          <w:p w14:paraId="7AED675C" w14:textId="15931C88" w:rsidR="00C54F90" w:rsidRDefault="00C54F90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47BA4B4C" wp14:editId="175F3F15">
                  <wp:extent cx="2922569" cy="230505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1761" cy="23201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1" w:type="dxa"/>
          </w:tcPr>
          <w:p w14:paraId="0E0D27FC" w14:textId="782E7FA4" w:rsidR="00C54F90" w:rsidRDefault="001D0F67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2AE3A938" wp14:editId="7CCC194E">
                  <wp:extent cx="2875915" cy="2268253"/>
                  <wp:effectExtent l="0" t="0" r="63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1292" cy="22803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EA2C01" w14:textId="693F37A5" w:rsidR="00C54F90" w:rsidRDefault="00C54F90" w:rsidP="00FA2C4A">
      <w:pPr>
        <w:pStyle w:val="Default"/>
        <w:rPr>
          <w:lang w:val="en-US"/>
        </w:rPr>
      </w:pPr>
    </w:p>
    <w:p w14:paraId="39469C45" w14:textId="79B02384" w:rsidR="00EA1595" w:rsidRDefault="00EA1595" w:rsidP="00FA2C4A">
      <w:pPr>
        <w:pStyle w:val="Default"/>
        <w:rPr>
          <w:lang w:val="en-US"/>
        </w:rPr>
      </w:pPr>
    </w:p>
    <w:p w14:paraId="754F7231" w14:textId="03DCA9BB" w:rsidR="00176A51" w:rsidRDefault="00176A51" w:rsidP="00FA2C4A">
      <w:pPr>
        <w:pStyle w:val="Default"/>
        <w:rPr>
          <w:lang w:val="en-US"/>
        </w:rPr>
      </w:pPr>
    </w:p>
    <w:p w14:paraId="43681C03" w14:textId="0C0777F5" w:rsidR="00176A51" w:rsidRDefault="00176A51" w:rsidP="00FA2C4A">
      <w:pPr>
        <w:pStyle w:val="Default"/>
        <w:rPr>
          <w:lang w:val="en-US"/>
        </w:rPr>
      </w:pPr>
    </w:p>
    <w:p w14:paraId="1591B5D1" w14:textId="11F8D52A" w:rsidR="00176A51" w:rsidRDefault="00176A51" w:rsidP="00FA2C4A">
      <w:pPr>
        <w:pStyle w:val="Default"/>
        <w:rPr>
          <w:lang w:val="en-US"/>
        </w:rPr>
      </w:pPr>
    </w:p>
    <w:p w14:paraId="1216759E" w14:textId="02AADB36" w:rsidR="00176A51" w:rsidRDefault="00176A51" w:rsidP="00FA2C4A">
      <w:pPr>
        <w:pStyle w:val="Default"/>
        <w:rPr>
          <w:lang w:val="en-US"/>
        </w:rPr>
      </w:pPr>
    </w:p>
    <w:p w14:paraId="6FA84B8E" w14:textId="2667757C" w:rsidR="00176A51" w:rsidRDefault="00176A51" w:rsidP="00FA2C4A">
      <w:pPr>
        <w:pStyle w:val="Default"/>
        <w:rPr>
          <w:lang w:val="en-US"/>
        </w:rPr>
      </w:pPr>
    </w:p>
    <w:p w14:paraId="6A12DA01" w14:textId="70424EE6" w:rsidR="00176A51" w:rsidRDefault="00176A51" w:rsidP="00FA2C4A">
      <w:pPr>
        <w:pStyle w:val="Default"/>
        <w:rPr>
          <w:lang w:val="en-US"/>
        </w:rPr>
      </w:pPr>
    </w:p>
    <w:p w14:paraId="3AD9B508" w14:textId="4D02C7E7" w:rsidR="00176A51" w:rsidRDefault="00176A51" w:rsidP="00FA2C4A">
      <w:pPr>
        <w:pStyle w:val="Default"/>
        <w:rPr>
          <w:lang w:val="en-US"/>
        </w:rPr>
      </w:pPr>
    </w:p>
    <w:p w14:paraId="7EBBB424" w14:textId="01FAD75F" w:rsidR="00176A51" w:rsidRDefault="00176A51" w:rsidP="00FA2C4A">
      <w:pPr>
        <w:pStyle w:val="Default"/>
        <w:rPr>
          <w:lang w:val="en-US"/>
        </w:rPr>
      </w:pPr>
    </w:p>
    <w:p w14:paraId="0F250898" w14:textId="315CB5FC" w:rsidR="00176A51" w:rsidRDefault="00176A51" w:rsidP="00FA2C4A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blem 1.</w:t>
      </w:r>
      <w:r>
        <w:rPr>
          <w:b/>
          <w:bCs/>
          <w:sz w:val="28"/>
          <w:szCs w:val="28"/>
        </w:rPr>
        <w:t>4</w:t>
      </w:r>
      <w:r w:rsidR="005A7086">
        <w:rPr>
          <w:b/>
          <w:bCs/>
          <w:sz w:val="28"/>
          <w:szCs w:val="28"/>
        </w:rPr>
        <w:br/>
      </w:r>
      <w:r w:rsidR="005A7086">
        <w:rPr>
          <w:rFonts w:ascii="CMTT10" w:eastAsia="CMTT10" w:cs="CMTT10"/>
          <w:sz w:val="20"/>
          <w:szCs w:val="20"/>
        </w:rPr>
        <w:t>testCarSequenceWithTemplateCorrection.py</w:t>
      </w:r>
    </w:p>
    <w:p w14:paraId="4CA2348D" w14:textId="04B7E958" w:rsidR="005A7086" w:rsidRDefault="005A7086" w:rsidP="00FA2C4A">
      <w:pPr>
        <w:pStyle w:val="Default"/>
        <w:rPr>
          <w:b/>
          <w:bCs/>
          <w:sz w:val="28"/>
          <w:szCs w:val="28"/>
        </w:rPr>
      </w:pPr>
      <w:r w:rsidRPr="005A7086">
        <w:rPr>
          <w:b/>
          <w:bCs/>
          <w:sz w:val="28"/>
          <w:szCs w:val="28"/>
        </w:rPr>
        <w:drawing>
          <wp:inline distT="0" distB="0" distL="0" distR="0" wp14:anchorId="1E7F7E7B" wp14:editId="50535D69">
            <wp:extent cx="6149990" cy="7506586"/>
            <wp:effectExtent l="0" t="0" r="3175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53287" cy="751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9506" w:type="dxa"/>
        <w:tblInd w:w="85" w:type="dxa"/>
        <w:tblLook w:val="04A0" w:firstRow="1" w:lastRow="0" w:firstColumn="1" w:lastColumn="0" w:noHBand="0" w:noVBand="1"/>
      </w:tblPr>
      <w:tblGrid>
        <w:gridCol w:w="4896"/>
        <w:gridCol w:w="4896"/>
      </w:tblGrid>
      <w:tr w:rsidR="00176A51" w14:paraId="2D3622EA" w14:textId="77777777" w:rsidTr="00D440D9">
        <w:trPr>
          <w:trHeight w:val="2273"/>
        </w:trPr>
        <w:tc>
          <w:tcPr>
            <w:tcW w:w="4875" w:type="dxa"/>
          </w:tcPr>
          <w:p w14:paraId="6082BB2D" w14:textId="30CA207B" w:rsidR="00176A51" w:rsidRDefault="00176A51" w:rsidP="00D440D9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lastRenderedPageBreak/>
              <w:drawing>
                <wp:inline distT="0" distB="0" distL="0" distR="0" wp14:anchorId="7AC121FF" wp14:editId="7C77FFF8">
                  <wp:extent cx="2884936" cy="2275367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8339" cy="22859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1" w:type="dxa"/>
          </w:tcPr>
          <w:p w14:paraId="1A2E94C4" w14:textId="77777777" w:rsidR="00176A51" w:rsidRDefault="00176A51" w:rsidP="00D440D9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22FFD85E" wp14:editId="292C669C">
                  <wp:extent cx="2854883" cy="2169042"/>
                  <wp:effectExtent l="0" t="0" r="3175" b="3175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8935" cy="21797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53A037" w14:textId="407539DA" w:rsidR="00176A51" w:rsidRPr="00964F5C" w:rsidRDefault="00964F5C" w:rsidP="00964F5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rame 1</w:t>
            </w:r>
          </w:p>
        </w:tc>
      </w:tr>
      <w:tr w:rsidR="00176A51" w14:paraId="55C2FA21" w14:textId="77777777" w:rsidTr="00D440D9">
        <w:trPr>
          <w:trHeight w:val="2256"/>
        </w:trPr>
        <w:tc>
          <w:tcPr>
            <w:tcW w:w="4875" w:type="dxa"/>
          </w:tcPr>
          <w:p w14:paraId="112F08D7" w14:textId="77777777" w:rsidR="00176A51" w:rsidRDefault="00176A51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51364FB0" wp14:editId="6D4F7C0A">
                  <wp:extent cx="2849127" cy="2164669"/>
                  <wp:effectExtent l="0" t="0" r="8890" b="762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7295" cy="2178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E6490C" w14:textId="54F4F85C" w:rsidR="00964F5C" w:rsidRDefault="00964F5C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t>Frame 1</w:t>
            </w:r>
            <w:r>
              <w:rPr>
                <w:b/>
                <w:bCs/>
              </w:rPr>
              <w:t>00</w:t>
            </w:r>
          </w:p>
        </w:tc>
        <w:tc>
          <w:tcPr>
            <w:tcW w:w="4631" w:type="dxa"/>
          </w:tcPr>
          <w:p w14:paraId="7E033AEA" w14:textId="77777777" w:rsidR="00176A51" w:rsidRDefault="00176A51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41A1FCB7" wp14:editId="145495B0">
                  <wp:extent cx="2849127" cy="2164669"/>
                  <wp:effectExtent l="0" t="0" r="8890" b="762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0904" cy="21736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8D0342" w14:textId="7C0AD018" w:rsidR="00964F5C" w:rsidRDefault="00964F5C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t xml:space="preserve">Frame </w:t>
            </w:r>
            <w:r>
              <w:rPr>
                <w:b/>
                <w:bCs/>
              </w:rPr>
              <w:t>200</w:t>
            </w:r>
          </w:p>
        </w:tc>
      </w:tr>
      <w:tr w:rsidR="00176A51" w14:paraId="463C1A8D" w14:textId="77777777" w:rsidTr="00D440D9">
        <w:trPr>
          <w:trHeight w:val="2256"/>
        </w:trPr>
        <w:tc>
          <w:tcPr>
            <w:tcW w:w="4875" w:type="dxa"/>
          </w:tcPr>
          <w:p w14:paraId="77A0CE5F" w14:textId="77777777" w:rsidR="00176A51" w:rsidRDefault="00176A51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7C368B21" wp14:editId="1E898F52">
                  <wp:extent cx="2966483" cy="2253831"/>
                  <wp:effectExtent l="0" t="0" r="5715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0347" cy="2264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02A745" w14:textId="10349CBA" w:rsidR="00964F5C" w:rsidRDefault="00964F5C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t xml:space="preserve">Frame </w:t>
            </w:r>
            <w:r>
              <w:rPr>
                <w:b/>
                <w:bCs/>
              </w:rPr>
              <w:t>300</w:t>
            </w:r>
          </w:p>
        </w:tc>
        <w:tc>
          <w:tcPr>
            <w:tcW w:w="4631" w:type="dxa"/>
          </w:tcPr>
          <w:p w14:paraId="769F186B" w14:textId="77777777" w:rsidR="00176A51" w:rsidRDefault="00176A51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1D926694" wp14:editId="65463CA1">
                  <wp:extent cx="2966198" cy="2253615"/>
                  <wp:effectExtent l="0" t="0" r="5715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5902" cy="22609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D7CF64" w14:textId="44BC1449" w:rsidR="00964F5C" w:rsidRDefault="00964F5C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t xml:space="preserve">Frame </w:t>
            </w:r>
            <w:r>
              <w:rPr>
                <w:b/>
                <w:bCs/>
              </w:rPr>
              <w:t>400</w:t>
            </w:r>
          </w:p>
        </w:tc>
      </w:tr>
    </w:tbl>
    <w:p w14:paraId="1C11B3F3" w14:textId="0F973789" w:rsidR="00176A51" w:rsidRDefault="00176A51" w:rsidP="00FA2C4A">
      <w:pPr>
        <w:pStyle w:val="Default"/>
        <w:rPr>
          <w:lang w:val="en-US"/>
        </w:rPr>
      </w:pPr>
    </w:p>
    <w:p w14:paraId="51C134B1" w14:textId="77777777" w:rsidR="005A7086" w:rsidRDefault="005A7086" w:rsidP="00FA2C4A">
      <w:pPr>
        <w:pStyle w:val="Default"/>
        <w:rPr>
          <w:rFonts w:ascii="CMTT10" w:eastAsia="CMTT10" w:cs="CMTT10"/>
          <w:sz w:val="20"/>
          <w:szCs w:val="20"/>
        </w:rPr>
      </w:pPr>
    </w:p>
    <w:p w14:paraId="6F4E9AEA" w14:textId="77777777" w:rsidR="005A7086" w:rsidRDefault="005A7086" w:rsidP="00FA2C4A">
      <w:pPr>
        <w:pStyle w:val="Default"/>
        <w:rPr>
          <w:rFonts w:ascii="CMTT10" w:eastAsia="CMTT10" w:cs="CMTT10"/>
          <w:sz w:val="20"/>
          <w:szCs w:val="20"/>
        </w:rPr>
      </w:pPr>
    </w:p>
    <w:p w14:paraId="6D2166E7" w14:textId="77777777" w:rsidR="005A7086" w:rsidRDefault="005A7086" w:rsidP="00FA2C4A">
      <w:pPr>
        <w:pStyle w:val="Default"/>
        <w:rPr>
          <w:rFonts w:ascii="CMTT10" w:eastAsia="CMTT10" w:cs="CMTT10"/>
          <w:sz w:val="20"/>
          <w:szCs w:val="20"/>
        </w:rPr>
      </w:pPr>
    </w:p>
    <w:p w14:paraId="79A4891E" w14:textId="77777777" w:rsidR="005A7086" w:rsidRDefault="005A7086" w:rsidP="00FA2C4A">
      <w:pPr>
        <w:pStyle w:val="Default"/>
        <w:rPr>
          <w:rFonts w:ascii="CMTT10" w:eastAsia="CMTT10" w:cs="CMTT10"/>
          <w:sz w:val="20"/>
          <w:szCs w:val="20"/>
        </w:rPr>
      </w:pPr>
    </w:p>
    <w:p w14:paraId="3B978B66" w14:textId="77777777" w:rsidR="005A7086" w:rsidRDefault="005A7086" w:rsidP="00FA2C4A">
      <w:pPr>
        <w:pStyle w:val="Default"/>
        <w:rPr>
          <w:rFonts w:ascii="CMTT10" w:eastAsia="CMTT10" w:cs="CMTT10"/>
          <w:sz w:val="20"/>
          <w:szCs w:val="20"/>
        </w:rPr>
      </w:pPr>
    </w:p>
    <w:p w14:paraId="7EF263AF" w14:textId="77777777" w:rsidR="005A7086" w:rsidRDefault="005A7086" w:rsidP="00FA2C4A">
      <w:pPr>
        <w:pStyle w:val="Default"/>
        <w:rPr>
          <w:rFonts w:ascii="CMTT10" w:eastAsia="CMTT10" w:cs="CMTT10"/>
          <w:sz w:val="20"/>
          <w:szCs w:val="20"/>
        </w:rPr>
      </w:pPr>
    </w:p>
    <w:p w14:paraId="45CE84E8" w14:textId="77777777" w:rsidR="005A7086" w:rsidRDefault="005A7086" w:rsidP="00FA2C4A">
      <w:pPr>
        <w:pStyle w:val="Default"/>
        <w:rPr>
          <w:rFonts w:ascii="CMTT10" w:eastAsia="CMTT10" w:cs="CMTT10"/>
          <w:sz w:val="20"/>
          <w:szCs w:val="20"/>
        </w:rPr>
      </w:pPr>
    </w:p>
    <w:p w14:paraId="373A37E5" w14:textId="33E726F6" w:rsidR="00964F5C" w:rsidRDefault="005A7086" w:rsidP="00FA2C4A">
      <w:pPr>
        <w:pStyle w:val="Default"/>
        <w:rPr>
          <w:lang w:val="en-US"/>
        </w:rPr>
      </w:pPr>
      <w:r>
        <w:rPr>
          <w:rFonts w:ascii="CMTT10" w:eastAsia="CMTT10" w:cs="CMTT10"/>
          <w:sz w:val="20"/>
          <w:szCs w:val="20"/>
        </w:rPr>
        <w:lastRenderedPageBreak/>
        <w:t>testGirlSequenceWithTemplateCorrection.py</w:t>
      </w:r>
    </w:p>
    <w:p w14:paraId="32656001" w14:textId="6D6905DC" w:rsidR="005A7086" w:rsidRDefault="005A7086" w:rsidP="00FA2C4A">
      <w:pPr>
        <w:pStyle w:val="Default"/>
        <w:rPr>
          <w:lang w:val="en-US"/>
        </w:rPr>
      </w:pPr>
      <w:r w:rsidRPr="005A7086">
        <w:rPr>
          <w:lang w:val="en-US"/>
        </w:rPr>
        <w:drawing>
          <wp:inline distT="0" distB="0" distL="0" distR="0" wp14:anchorId="7112B3C4" wp14:editId="0AC7A640">
            <wp:extent cx="6113546" cy="7389628"/>
            <wp:effectExtent l="0" t="0" r="1905" b="190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29301" cy="7408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9506" w:type="dxa"/>
        <w:tblInd w:w="85" w:type="dxa"/>
        <w:tblLook w:val="04A0" w:firstRow="1" w:lastRow="0" w:firstColumn="1" w:lastColumn="0" w:noHBand="0" w:noVBand="1"/>
      </w:tblPr>
      <w:tblGrid>
        <w:gridCol w:w="4970"/>
        <w:gridCol w:w="5016"/>
      </w:tblGrid>
      <w:tr w:rsidR="00964F5C" w14:paraId="531907CC" w14:textId="77777777" w:rsidTr="00D440D9">
        <w:trPr>
          <w:trHeight w:val="2273"/>
        </w:trPr>
        <w:tc>
          <w:tcPr>
            <w:tcW w:w="4875" w:type="dxa"/>
          </w:tcPr>
          <w:p w14:paraId="572D674A" w14:textId="178073AA" w:rsidR="00964F5C" w:rsidRDefault="00964F5C" w:rsidP="00D440D9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lastRenderedPageBreak/>
              <w:drawing>
                <wp:inline distT="0" distB="0" distL="0" distR="0" wp14:anchorId="35E1FDD3" wp14:editId="635B0BE7">
                  <wp:extent cx="3019247" cy="2381301"/>
                  <wp:effectExtent l="0" t="0" r="0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 68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1753" cy="2399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1" w:type="dxa"/>
          </w:tcPr>
          <w:p w14:paraId="03E07341" w14:textId="13034528" w:rsidR="00964F5C" w:rsidRDefault="00964F5C" w:rsidP="00D440D9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7F80CEFE" wp14:editId="79A53038">
                  <wp:extent cx="2966085" cy="2253529"/>
                  <wp:effectExtent l="0" t="0" r="5715" b="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Picture 69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6001" cy="22686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B23145" w14:textId="77777777" w:rsidR="00964F5C" w:rsidRPr="00964F5C" w:rsidRDefault="00964F5C" w:rsidP="00D440D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rame 1</w:t>
            </w:r>
          </w:p>
        </w:tc>
      </w:tr>
      <w:tr w:rsidR="00964F5C" w14:paraId="79D25CBB" w14:textId="77777777" w:rsidTr="00D440D9">
        <w:trPr>
          <w:trHeight w:val="2256"/>
        </w:trPr>
        <w:tc>
          <w:tcPr>
            <w:tcW w:w="4875" w:type="dxa"/>
          </w:tcPr>
          <w:p w14:paraId="024CEDE3" w14:textId="77FDEE30" w:rsidR="00964F5C" w:rsidRDefault="00964F5C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63A7AF6E" wp14:editId="02DDE722">
                  <wp:extent cx="3018790" cy="2293573"/>
                  <wp:effectExtent l="0" t="0" r="0" b="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 70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9026" cy="23089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4EC999" w14:textId="2600BC45" w:rsidR="00964F5C" w:rsidRDefault="00964F5C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t xml:space="preserve">Frame </w:t>
            </w:r>
            <w:r w:rsidR="005A7086">
              <w:rPr>
                <w:b/>
                <w:bCs/>
              </w:rPr>
              <w:t>20</w:t>
            </w:r>
          </w:p>
        </w:tc>
        <w:tc>
          <w:tcPr>
            <w:tcW w:w="4631" w:type="dxa"/>
          </w:tcPr>
          <w:p w14:paraId="5598CBE6" w14:textId="1634FC35" w:rsidR="00964F5C" w:rsidRDefault="00964F5C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09BC2AE4" wp14:editId="2C2C6013">
                  <wp:extent cx="3018015" cy="2292985"/>
                  <wp:effectExtent l="0" t="0" r="0" b="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Picture 71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6754" cy="23072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D314D0" w14:textId="003C75C0" w:rsidR="00964F5C" w:rsidRDefault="00964F5C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t xml:space="preserve">Frame </w:t>
            </w:r>
            <w:r w:rsidR="005A7086">
              <w:rPr>
                <w:b/>
                <w:bCs/>
              </w:rPr>
              <w:t>40</w:t>
            </w:r>
          </w:p>
        </w:tc>
      </w:tr>
      <w:tr w:rsidR="00964F5C" w14:paraId="1502FB3A" w14:textId="77777777" w:rsidTr="00D440D9">
        <w:trPr>
          <w:trHeight w:val="2256"/>
        </w:trPr>
        <w:tc>
          <w:tcPr>
            <w:tcW w:w="4875" w:type="dxa"/>
          </w:tcPr>
          <w:p w14:paraId="163C64BA" w14:textId="05FEFFAF" w:rsidR="00964F5C" w:rsidRDefault="00964F5C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22A38869" wp14:editId="1777DB4D">
                  <wp:extent cx="3018790" cy="2293572"/>
                  <wp:effectExtent l="0" t="0" r="0" b="0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 72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9661" cy="2309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F0F18A" w14:textId="193C0BC9" w:rsidR="00964F5C" w:rsidRDefault="00964F5C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t xml:space="preserve">Frame </w:t>
            </w:r>
            <w:r w:rsidR="005A7086">
              <w:rPr>
                <w:b/>
                <w:bCs/>
              </w:rPr>
              <w:t>60</w:t>
            </w:r>
          </w:p>
        </w:tc>
        <w:tc>
          <w:tcPr>
            <w:tcW w:w="4631" w:type="dxa"/>
          </w:tcPr>
          <w:p w14:paraId="276EF6ED" w14:textId="1E5A0BA5" w:rsidR="00964F5C" w:rsidRDefault="00964F5C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7F7D6F56" wp14:editId="28F97A90">
                  <wp:extent cx="3043806" cy="2312579"/>
                  <wp:effectExtent l="0" t="0" r="4445" b="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Picture 73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7636" cy="2323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03B9FD" w14:textId="7A5B104C" w:rsidR="00964F5C" w:rsidRDefault="00964F5C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t xml:space="preserve">Frame </w:t>
            </w:r>
            <w:r w:rsidR="005A7086">
              <w:rPr>
                <w:b/>
                <w:bCs/>
              </w:rPr>
              <w:t>80</w:t>
            </w:r>
          </w:p>
        </w:tc>
      </w:tr>
    </w:tbl>
    <w:p w14:paraId="5AA3C0EF" w14:textId="41A4A5A7" w:rsidR="00964F5C" w:rsidRDefault="00964F5C" w:rsidP="00FA2C4A">
      <w:pPr>
        <w:pStyle w:val="Default"/>
        <w:rPr>
          <w:lang w:val="en-US"/>
        </w:rPr>
      </w:pPr>
    </w:p>
    <w:p w14:paraId="6473D8B3" w14:textId="4B4D2D7C" w:rsidR="00CD4D6E" w:rsidRDefault="00CD4D6E" w:rsidP="00FA2C4A">
      <w:pPr>
        <w:pStyle w:val="Default"/>
        <w:rPr>
          <w:lang w:val="en-US"/>
        </w:rPr>
      </w:pPr>
    </w:p>
    <w:p w14:paraId="6AD6BB72" w14:textId="4AE1F69B" w:rsidR="00CD4D6E" w:rsidRDefault="00CD4D6E" w:rsidP="00FA2C4A">
      <w:pPr>
        <w:pStyle w:val="Default"/>
        <w:rPr>
          <w:lang w:val="en-US"/>
        </w:rPr>
      </w:pPr>
    </w:p>
    <w:p w14:paraId="59BE6B41" w14:textId="7925795F" w:rsidR="00CD4D6E" w:rsidRDefault="00CD4D6E" w:rsidP="00FA2C4A">
      <w:pPr>
        <w:pStyle w:val="Default"/>
        <w:rPr>
          <w:lang w:val="en-US"/>
        </w:rPr>
      </w:pPr>
    </w:p>
    <w:p w14:paraId="2DAE2CC5" w14:textId="0DF853C4" w:rsidR="00CD4D6E" w:rsidRDefault="00CD4D6E" w:rsidP="00FA2C4A">
      <w:pPr>
        <w:pStyle w:val="Default"/>
        <w:rPr>
          <w:lang w:val="en-US"/>
        </w:rPr>
      </w:pPr>
    </w:p>
    <w:p w14:paraId="0AB243A6" w14:textId="73D9E8AE" w:rsidR="00CD4D6E" w:rsidRDefault="00CD4D6E" w:rsidP="00FA2C4A">
      <w:pPr>
        <w:pStyle w:val="Default"/>
        <w:rPr>
          <w:lang w:val="en-US"/>
        </w:rPr>
      </w:pPr>
    </w:p>
    <w:p w14:paraId="09C04FF4" w14:textId="31C7F71E" w:rsidR="00CD4D6E" w:rsidRDefault="00CD4D6E" w:rsidP="00FA2C4A">
      <w:pPr>
        <w:pStyle w:val="Default"/>
        <w:rPr>
          <w:lang w:val="en-US"/>
        </w:rPr>
      </w:pPr>
    </w:p>
    <w:p w14:paraId="1DDE7F30" w14:textId="57102E4E" w:rsidR="00CD4D6E" w:rsidRPr="008E4F12" w:rsidRDefault="00CD4D6E" w:rsidP="00FA2C4A">
      <w:pPr>
        <w:pStyle w:val="Default"/>
        <w:rPr>
          <w:lang w:val="en-US"/>
        </w:rPr>
      </w:pPr>
      <w:r>
        <w:rPr>
          <w:b/>
          <w:bCs/>
          <w:sz w:val="28"/>
          <w:szCs w:val="28"/>
        </w:rPr>
        <w:lastRenderedPageBreak/>
        <w:t xml:space="preserve">Problem </w:t>
      </w:r>
      <w:r>
        <w:rPr>
          <w:b/>
          <w:bCs/>
          <w:sz w:val="28"/>
          <w:szCs w:val="28"/>
        </w:rPr>
        <w:t>2.1</w:t>
      </w:r>
      <w:r w:rsidR="008E4F12">
        <w:rPr>
          <w:b/>
          <w:bCs/>
          <w:sz w:val="28"/>
          <w:szCs w:val="28"/>
        </w:rPr>
        <w:br/>
      </w:r>
      <w:r w:rsidR="008E4F12">
        <w:rPr>
          <w:rFonts w:ascii="CMTT10" w:eastAsia="CMTT10" w:cs="CMTT10"/>
          <w:sz w:val="20"/>
          <w:szCs w:val="20"/>
        </w:rPr>
        <w:t>LucasKanadeAffine</w:t>
      </w:r>
      <w:r w:rsidR="008E4F12">
        <w:rPr>
          <w:rFonts w:ascii="CMTT10" w:eastAsia="CMTT10" w:cs="CMTT10"/>
          <w:sz w:val="20"/>
          <w:szCs w:val="20"/>
        </w:rPr>
        <w:t>.py</w:t>
      </w:r>
    </w:p>
    <w:p w14:paraId="648D24A1" w14:textId="22CD3C81" w:rsidR="00CD4D6E" w:rsidRDefault="008E4F12" w:rsidP="00FA2C4A">
      <w:pPr>
        <w:pStyle w:val="Default"/>
        <w:rPr>
          <w:lang w:val="en-US"/>
        </w:rPr>
      </w:pPr>
      <w:r w:rsidRPr="008E4F12">
        <w:rPr>
          <w:lang w:val="en-US"/>
        </w:rPr>
        <w:drawing>
          <wp:inline distT="0" distB="0" distL="0" distR="0" wp14:anchorId="18117B00" wp14:editId="654C2409">
            <wp:extent cx="5954233" cy="7681264"/>
            <wp:effectExtent l="0" t="0" r="889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55954" cy="7683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6F65B" w14:textId="5875E490" w:rsidR="008E4F12" w:rsidRDefault="008E4F12" w:rsidP="00FA2C4A">
      <w:pPr>
        <w:pStyle w:val="Default"/>
        <w:rPr>
          <w:lang w:val="en-US"/>
        </w:rPr>
      </w:pPr>
    </w:p>
    <w:p w14:paraId="3DCE4A8B" w14:textId="00849C41" w:rsidR="008E4F12" w:rsidRDefault="008E4F12" w:rsidP="00FA2C4A">
      <w:pPr>
        <w:pStyle w:val="Default"/>
        <w:rPr>
          <w:lang w:val="en-US"/>
        </w:rPr>
      </w:pPr>
    </w:p>
    <w:p w14:paraId="7A6B1512" w14:textId="79143ADD" w:rsidR="008E4F12" w:rsidRDefault="008E4F12" w:rsidP="00FA2C4A">
      <w:pPr>
        <w:pStyle w:val="Default"/>
        <w:rPr>
          <w:lang w:val="en-US"/>
        </w:rPr>
      </w:pPr>
    </w:p>
    <w:p w14:paraId="18232840" w14:textId="17CBCB63" w:rsidR="008E4F12" w:rsidRDefault="008E4F12" w:rsidP="00FA2C4A">
      <w:pPr>
        <w:pStyle w:val="Default"/>
        <w:rPr>
          <w:lang w:val="en-US"/>
        </w:rPr>
      </w:pPr>
    </w:p>
    <w:p w14:paraId="6D5A9D7E" w14:textId="79DBA3F4" w:rsidR="009A33AC" w:rsidRDefault="008E4F12" w:rsidP="00FA2C4A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blem 2.</w:t>
      </w:r>
      <w:r>
        <w:rPr>
          <w:b/>
          <w:bCs/>
          <w:sz w:val="28"/>
          <w:szCs w:val="28"/>
        </w:rPr>
        <w:t>2</w:t>
      </w:r>
      <w:r w:rsidR="009A33AC">
        <w:rPr>
          <w:b/>
          <w:bCs/>
          <w:sz w:val="28"/>
          <w:szCs w:val="28"/>
        </w:rPr>
        <w:br/>
      </w:r>
      <w:r w:rsidR="009A33AC">
        <w:rPr>
          <w:rFonts w:ascii="CMTT10" w:eastAsia="CMTT10" w:cs="CMTT10"/>
          <w:sz w:val="20"/>
          <w:szCs w:val="20"/>
        </w:rPr>
        <w:t>SubtractDominantMotion.py</w:t>
      </w:r>
    </w:p>
    <w:p w14:paraId="11A67F56" w14:textId="48EB4CB4" w:rsidR="009A33AC" w:rsidRDefault="009A33AC" w:rsidP="00FA2C4A">
      <w:pPr>
        <w:pStyle w:val="Default"/>
        <w:rPr>
          <w:lang w:val="en-US"/>
        </w:rPr>
      </w:pPr>
      <w:r w:rsidRPr="009A33AC">
        <w:rPr>
          <w:lang w:val="en-US"/>
        </w:rPr>
        <w:drawing>
          <wp:inline distT="0" distB="0" distL="0" distR="0" wp14:anchorId="19E7585C" wp14:editId="79CE26C6">
            <wp:extent cx="4347864" cy="3093058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364339" cy="3104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A83D7" w14:textId="73213556" w:rsidR="009A33AC" w:rsidRDefault="009A33AC" w:rsidP="00FA2C4A">
      <w:pPr>
        <w:pStyle w:val="Default"/>
        <w:rPr>
          <w:lang w:val="en-US"/>
        </w:rPr>
      </w:pPr>
    </w:p>
    <w:p w14:paraId="2BD2B6CA" w14:textId="77777777" w:rsidR="00505592" w:rsidRDefault="00505592" w:rsidP="00FA2C4A">
      <w:pPr>
        <w:pStyle w:val="Default"/>
        <w:rPr>
          <w:b/>
          <w:bCs/>
          <w:sz w:val="28"/>
          <w:szCs w:val="28"/>
        </w:rPr>
      </w:pPr>
    </w:p>
    <w:p w14:paraId="4CBCC94E" w14:textId="77777777" w:rsidR="00BA7C0F" w:rsidRDefault="00BA7C0F">
      <w:pPr>
        <w:rPr>
          <w:rFonts w:ascii="Calibri" w:hAnsi="Calibri" w:cs="Calibri"/>
          <w:b/>
          <w:bCs/>
          <w:color w:val="000000"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2B3AC980" w14:textId="135F5E99" w:rsidR="00505592" w:rsidRDefault="009A33AC" w:rsidP="00FA2C4A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blem 2.</w:t>
      </w:r>
      <w:r>
        <w:rPr>
          <w:b/>
          <w:bCs/>
          <w:sz w:val="28"/>
          <w:szCs w:val="28"/>
        </w:rPr>
        <w:t>3</w:t>
      </w:r>
      <w:r w:rsidR="00505592">
        <w:rPr>
          <w:b/>
          <w:bCs/>
          <w:sz w:val="28"/>
          <w:szCs w:val="28"/>
        </w:rPr>
        <w:br/>
      </w:r>
      <w:r w:rsidR="00505592" w:rsidRPr="00505592">
        <w:rPr>
          <w:rFonts w:ascii="CMTT10" w:eastAsia="CMTT10" w:cs="CMTT10"/>
          <w:sz w:val="20"/>
          <w:szCs w:val="20"/>
        </w:rPr>
        <w:t>testAntSequence</w:t>
      </w:r>
      <w:r w:rsidR="00505592">
        <w:rPr>
          <w:rFonts w:ascii="CMTT10" w:eastAsia="CMTT10" w:cs="CMTT10"/>
          <w:sz w:val="20"/>
          <w:szCs w:val="20"/>
        </w:rPr>
        <w:t>.py</w:t>
      </w:r>
    </w:p>
    <w:p w14:paraId="02D332CD" w14:textId="0183983F" w:rsidR="00505592" w:rsidRDefault="00505592" w:rsidP="00FA2C4A">
      <w:pPr>
        <w:pStyle w:val="Default"/>
        <w:rPr>
          <w:lang w:val="en-US"/>
        </w:rPr>
      </w:pPr>
      <w:r w:rsidRPr="00505592">
        <w:rPr>
          <w:lang w:val="en-US"/>
        </w:rPr>
        <w:drawing>
          <wp:inline distT="0" distB="0" distL="0" distR="0" wp14:anchorId="3020D650" wp14:editId="1B89879A">
            <wp:extent cx="5911658" cy="4365266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t="1671" b="3333"/>
                    <a:stretch/>
                  </pic:blipFill>
                  <pic:spPr bwMode="auto">
                    <a:xfrm>
                      <a:off x="0" y="0"/>
                      <a:ext cx="5937051" cy="43840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74535F" w14:textId="77777777" w:rsidR="00BA7C0F" w:rsidRDefault="00BA7C0F" w:rsidP="00FA2C4A">
      <w:pPr>
        <w:pStyle w:val="Default"/>
        <w:rPr>
          <w:lang w:val="en-US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4146"/>
        <w:gridCol w:w="4176"/>
      </w:tblGrid>
      <w:tr w:rsidR="00505592" w14:paraId="495A0D75" w14:textId="77777777" w:rsidTr="00BA7C0F">
        <w:trPr>
          <w:trHeight w:val="2273"/>
        </w:trPr>
        <w:tc>
          <w:tcPr>
            <w:tcW w:w="0" w:type="auto"/>
          </w:tcPr>
          <w:p w14:paraId="30100E40" w14:textId="5E12233A" w:rsidR="00505592" w:rsidRDefault="00505592" w:rsidP="00D440D9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78DE59CF" wp14:editId="16D511FC">
                  <wp:extent cx="2488758" cy="1866708"/>
                  <wp:effectExtent l="0" t="0" r="6985" b="635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 85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0718" cy="1898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4F7B5433" w14:textId="53F6A787" w:rsidR="00505592" w:rsidRPr="00505592" w:rsidRDefault="00505592" w:rsidP="00505592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7A6DFFDD" wp14:editId="30CB10D1">
                  <wp:extent cx="2512612" cy="1884600"/>
                  <wp:effectExtent l="0" t="0" r="2540" b="1905"/>
                  <wp:docPr id="86" name="Picture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Picture 86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9183" cy="1912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05592" w14:paraId="346FDC2F" w14:textId="77777777" w:rsidTr="00BA7C0F">
        <w:trPr>
          <w:trHeight w:val="2256"/>
        </w:trPr>
        <w:tc>
          <w:tcPr>
            <w:tcW w:w="0" w:type="auto"/>
          </w:tcPr>
          <w:p w14:paraId="3C17067F" w14:textId="7F4F450F" w:rsidR="00505592" w:rsidRDefault="00505592" w:rsidP="00505592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389AC12A" wp14:editId="0B91DB24">
                  <wp:extent cx="2409245" cy="1807067"/>
                  <wp:effectExtent l="0" t="0" r="0" b="3175"/>
                  <wp:docPr id="87" name="Picture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 87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5732" cy="18269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980920D" w14:textId="05072CD3" w:rsidR="00505592" w:rsidRDefault="00505592" w:rsidP="00505592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2C8DDB8F" wp14:editId="2536A3A9">
                  <wp:extent cx="2433099" cy="1824959"/>
                  <wp:effectExtent l="0" t="0" r="5715" b="4445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Picture 88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7228" cy="1843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E6BDE6" w14:textId="79AF3CF9" w:rsidR="00505592" w:rsidRDefault="00505592" w:rsidP="00FA2C4A">
      <w:pPr>
        <w:pStyle w:val="Default"/>
        <w:rPr>
          <w:rFonts w:ascii="CMTT10" w:eastAsia="CMTT10" w:cs="CMTT10"/>
          <w:sz w:val="20"/>
          <w:szCs w:val="20"/>
        </w:rPr>
      </w:pPr>
      <w:r w:rsidRPr="00505592">
        <w:rPr>
          <w:rFonts w:ascii="CMTT10" w:eastAsia="CMTT10" w:cs="CMTT10"/>
          <w:sz w:val="20"/>
          <w:szCs w:val="20"/>
        </w:rPr>
        <w:lastRenderedPageBreak/>
        <w:t>testA</w:t>
      </w:r>
      <w:r>
        <w:rPr>
          <w:rFonts w:ascii="CMTT10" w:eastAsia="CMTT10" w:cs="CMTT10"/>
          <w:sz w:val="20"/>
          <w:szCs w:val="20"/>
        </w:rPr>
        <w:t>rial</w:t>
      </w:r>
      <w:r w:rsidRPr="00505592">
        <w:rPr>
          <w:rFonts w:ascii="CMTT10" w:eastAsia="CMTT10" w:cs="CMTT10"/>
          <w:sz w:val="20"/>
          <w:szCs w:val="20"/>
        </w:rPr>
        <w:t>Sequence</w:t>
      </w:r>
      <w:r>
        <w:rPr>
          <w:rFonts w:ascii="CMTT10" w:eastAsia="CMTT10" w:cs="CMTT10"/>
          <w:sz w:val="20"/>
          <w:szCs w:val="20"/>
        </w:rPr>
        <w:t>.py</w:t>
      </w:r>
    </w:p>
    <w:p w14:paraId="127B780B" w14:textId="4D55A617" w:rsidR="00BA7C0F" w:rsidRDefault="00BA7C0F" w:rsidP="00FA2C4A">
      <w:pPr>
        <w:pStyle w:val="Default"/>
        <w:rPr>
          <w:lang w:val="en-US"/>
        </w:rPr>
      </w:pPr>
      <w:r w:rsidRPr="00BA7C0F">
        <w:rPr>
          <w:lang w:val="en-US"/>
        </w:rPr>
        <w:drawing>
          <wp:inline distT="0" distB="0" distL="0" distR="0" wp14:anchorId="7A0B15B1" wp14:editId="77F0004E">
            <wp:extent cx="5436151" cy="4603805"/>
            <wp:effectExtent l="0" t="0" r="0" b="635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504729" cy="4661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1A85B" w14:textId="77777777" w:rsidR="00BA7C0F" w:rsidRDefault="00BA7C0F" w:rsidP="00FA2C4A">
      <w:pPr>
        <w:pStyle w:val="Default"/>
        <w:rPr>
          <w:lang w:val="en-US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4272"/>
        <w:gridCol w:w="4185"/>
      </w:tblGrid>
      <w:tr w:rsidR="00BA7C0F" w14:paraId="2B12D61C" w14:textId="77777777" w:rsidTr="00D440D9">
        <w:trPr>
          <w:trHeight w:val="2273"/>
        </w:trPr>
        <w:tc>
          <w:tcPr>
            <w:tcW w:w="0" w:type="auto"/>
          </w:tcPr>
          <w:p w14:paraId="4B362840" w14:textId="273572FA" w:rsidR="00BA7C0F" w:rsidRDefault="00BA7C0F" w:rsidP="00D440D9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4888BB42" wp14:editId="0FAD8412">
                  <wp:extent cx="2576032" cy="1932167"/>
                  <wp:effectExtent l="0" t="0" r="0" b="0"/>
                  <wp:docPr id="94" name="Picture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Picture 94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2283" cy="1944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77B30D51" w14:textId="694CEA59" w:rsidR="00BA7C0F" w:rsidRPr="00505592" w:rsidRDefault="00BA7C0F" w:rsidP="00D440D9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46C738FD" wp14:editId="15FC2C3B">
                  <wp:extent cx="2520563" cy="1890562"/>
                  <wp:effectExtent l="0" t="0" r="0" b="0"/>
                  <wp:docPr id="95" name="Picture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9441" cy="1904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A7C0F" w14:paraId="2FAD111B" w14:textId="77777777" w:rsidTr="00D440D9">
        <w:trPr>
          <w:trHeight w:val="2256"/>
        </w:trPr>
        <w:tc>
          <w:tcPr>
            <w:tcW w:w="0" w:type="auto"/>
          </w:tcPr>
          <w:p w14:paraId="0CACC96A" w14:textId="458A0D59" w:rsidR="00BA7C0F" w:rsidRDefault="00BA7C0F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5C2EDF0E" wp14:editId="5A820B0E">
                  <wp:extent cx="2519494" cy="1889760"/>
                  <wp:effectExtent l="0" t="0" r="0" b="0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 96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9927" cy="1905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BB7A7CC" w14:textId="7B78613D" w:rsidR="00BA7C0F" w:rsidRDefault="00BA7C0F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54376CE7" wp14:editId="433B09E9">
                  <wp:extent cx="2520315" cy="1890376"/>
                  <wp:effectExtent l="0" t="0" r="0" b="0"/>
                  <wp:docPr id="97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 97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6878" cy="1917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084924" w14:textId="66F02540" w:rsidR="00CF0AB8" w:rsidRDefault="00CF0AB8" w:rsidP="00FA2C4A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blem 3</w:t>
      </w:r>
      <w:r>
        <w:rPr>
          <w:b/>
          <w:bCs/>
          <w:sz w:val="28"/>
          <w:szCs w:val="28"/>
        </w:rPr>
        <w:t>.1</w:t>
      </w:r>
      <w:r>
        <w:rPr>
          <w:b/>
          <w:bCs/>
          <w:sz w:val="28"/>
          <w:szCs w:val="28"/>
        </w:rPr>
        <w:br/>
      </w:r>
      <w:r w:rsidR="00404B74" w:rsidRPr="00404B74">
        <w:rPr>
          <w:rFonts w:ascii="CMTT10" w:eastAsia="CMTT10" w:cs="CMTT10"/>
          <w:sz w:val="20"/>
          <w:szCs w:val="20"/>
        </w:rPr>
        <w:t>InverseCompositionAffine</w:t>
      </w:r>
      <w:r>
        <w:rPr>
          <w:rFonts w:ascii="CMTT10" w:eastAsia="CMTT10" w:cs="CMTT10"/>
          <w:sz w:val="20"/>
          <w:szCs w:val="20"/>
        </w:rPr>
        <w:t>.py</w:t>
      </w:r>
    </w:p>
    <w:p w14:paraId="28D566C5" w14:textId="6691407E" w:rsidR="00CF0AB8" w:rsidRDefault="00CF0AB8" w:rsidP="00FA2C4A">
      <w:pPr>
        <w:pStyle w:val="Default"/>
        <w:rPr>
          <w:lang w:val="en-US"/>
        </w:rPr>
      </w:pPr>
      <w:r w:rsidRPr="00CF0AB8">
        <w:rPr>
          <w:lang w:val="en-US"/>
        </w:rPr>
        <w:drawing>
          <wp:inline distT="0" distB="0" distL="0" distR="0" wp14:anchorId="05AC4FB4" wp14:editId="7306524D">
            <wp:extent cx="5933366" cy="8221649"/>
            <wp:effectExtent l="0" t="0" r="0" b="825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36677" cy="8226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415FC" w14:textId="33AC5A2F" w:rsidR="00404B74" w:rsidRDefault="00404B74" w:rsidP="00FA2C4A">
      <w:pPr>
        <w:pStyle w:val="Default"/>
        <w:rPr>
          <w:lang w:val="en-US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4465"/>
        <w:gridCol w:w="4466"/>
      </w:tblGrid>
      <w:tr w:rsidR="00404B74" w14:paraId="04A39092" w14:textId="77777777" w:rsidTr="00404B74">
        <w:trPr>
          <w:trHeight w:val="2273"/>
        </w:trPr>
        <w:tc>
          <w:tcPr>
            <w:tcW w:w="0" w:type="auto"/>
          </w:tcPr>
          <w:p w14:paraId="5D0ED4C8" w14:textId="77777777" w:rsidR="00404B74" w:rsidRDefault="00404B74" w:rsidP="00D440D9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lastRenderedPageBreak/>
              <w:drawing>
                <wp:inline distT="0" distB="0" distL="0" distR="0" wp14:anchorId="64F96F6A" wp14:editId="4CC31F0F">
                  <wp:extent cx="2660839" cy="1995778"/>
                  <wp:effectExtent l="0" t="0" r="6350" b="5080"/>
                  <wp:docPr id="99" name="Picture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 85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1423" cy="20337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1D05DAB2" w14:textId="77777777" w:rsidR="00404B74" w:rsidRPr="00505592" w:rsidRDefault="00404B74" w:rsidP="00D440D9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78D03468" wp14:editId="1DAB1A27">
                  <wp:extent cx="2671439" cy="2003729"/>
                  <wp:effectExtent l="0" t="0" r="0" b="0"/>
                  <wp:docPr id="100" name="Picture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Picture 86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2483" cy="20345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04B74" w14:paraId="15F4A20C" w14:textId="77777777" w:rsidTr="00404B74">
        <w:trPr>
          <w:trHeight w:val="2256"/>
        </w:trPr>
        <w:tc>
          <w:tcPr>
            <w:tcW w:w="0" w:type="auto"/>
          </w:tcPr>
          <w:p w14:paraId="11EDE378" w14:textId="77777777" w:rsidR="00404B74" w:rsidRDefault="00404B74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0DBE0AAF" wp14:editId="5CBB9D46">
                  <wp:extent cx="2809034" cy="2106930"/>
                  <wp:effectExtent l="0" t="0" r="0" b="7620"/>
                  <wp:docPr id="101" name="Picture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 87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5678" cy="2134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6E3C2F6F" w14:textId="77777777" w:rsidR="00404B74" w:rsidRDefault="00404B74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4CB0DAA1" wp14:editId="37B0B422">
                  <wp:extent cx="2809254" cy="2107096"/>
                  <wp:effectExtent l="0" t="0" r="0" b="7620"/>
                  <wp:docPr id="102" name="Picture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Picture 88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1754" cy="2131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04B74" w14:paraId="7D7C72EE" w14:textId="77777777" w:rsidTr="00404B74">
        <w:trPr>
          <w:trHeight w:val="2273"/>
        </w:trPr>
        <w:tc>
          <w:tcPr>
            <w:tcW w:w="0" w:type="auto"/>
          </w:tcPr>
          <w:p w14:paraId="58CBE4A9" w14:textId="77777777" w:rsidR="00404B74" w:rsidRDefault="00404B74" w:rsidP="00D440D9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172A821F" wp14:editId="18FB1841">
                  <wp:extent cx="2703245" cy="2027583"/>
                  <wp:effectExtent l="0" t="0" r="1905" b="0"/>
                  <wp:docPr id="103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Picture 94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7486" cy="2045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210FFD7D" w14:textId="77777777" w:rsidR="00404B74" w:rsidRPr="00505592" w:rsidRDefault="00404B74" w:rsidP="00D440D9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1832DC8B" wp14:editId="40717145">
                  <wp:extent cx="2703208" cy="2027555"/>
                  <wp:effectExtent l="0" t="0" r="1905" b="0"/>
                  <wp:docPr id="104" name="Picture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5133" cy="20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04B74" w14:paraId="28FD441B" w14:textId="77777777" w:rsidTr="00404B74">
        <w:trPr>
          <w:trHeight w:val="2256"/>
        </w:trPr>
        <w:tc>
          <w:tcPr>
            <w:tcW w:w="0" w:type="auto"/>
          </w:tcPr>
          <w:p w14:paraId="2A522274" w14:textId="77777777" w:rsidR="00404B74" w:rsidRDefault="00404B74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24655F5C" wp14:editId="4C920080">
                  <wp:extent cx="2724446" cy="2043485"/>
                  <wp:effectExtent l="0" t="0" r="0" b="0"/>
                  <wp:docPr id="105" name="Picture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 96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3357" cy="2065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2C0077B6" w14:textId="77777777" w:rsidR="00404B74" w:rsidRDefault="00404B74" w:rsidP="00D440D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2FA018D4" wp14:editId="095DFFBE">
                  <wp:extent cx="2777451" cy="2083242"/>
                  <wp:effectExtent l="0" t="0" r="4445" b="0"/>
                  <wp:docPr id="106" name="Picture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 97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0594" cy="2115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0C9DCE" w14:textId="62A81112" w:rsidR="00404B74" w:rsidRDefault="00404B74" w:rsidP="00FA2C4A">
      <w:pPr>
        <w:pStyle w:val="Default"/>
        <w:rPr>
          <w:lang w:val="en-US"/>
        </w:rPr>
      </w:pPr>
    </w:p>
    <w:p w14:paraId="4C7F13A5" w14:textId="77777777" w:rsidR="00212A7B" w:rsidRDefault="00212A7B" w:rsidP="00FA2C4A">
      <w:pPr>
        <w:pStyle w:val="Default"/>
        <w:rPr>
          <w:lang w:val="en-US"/>
        </w:rPr>
      </w:pPr>
    </w:p>
    <w:p w14:paraId="1C66FA30" w14:textId="77777777" w:rsidR="00212A7B" w:rsidRDefault="00212A7B" w:rsidP="00FA2C4A">
      <w:pPr>
        <w:pStyle w:val="Default"/>
        <w:rPr>
          <w:lang w:val="en-US"/>
        </w:rPr>
      </w:pPr>
    </w:p>
    <w:p w14:paraId="424B9709" w14:textId="77777777" w:rsidR="00212A7B" w:rsidRDefault="00212A7B" w:rsidP="00FA2C4A">
      <w:pPr>
        <w:pStyle w:val="Default"/>
        <w:rPr>
          <w:lang w:val="en-US"/>
        </w:rPr>
      </w:pPr>
    </w:p>
    <w:p w14:paraId="11EA7F77" w14:textId="77777777" w:rsidR="00212A7B" w:rsidRDefault="00212A7B" w:rsidP="00FA2C4A">
      <w:pPr>
        <w:pStyle w:val="Default"/>
        <w:rPr>
          <w:lang w:val="en-US"/>
        </w:rPr>
      </w:pPr>
    </w:p>
    <w:p w14:paraId="6FBD4B82" w14:textId="77777777" w:rsidR="00212A7B" w:rsidRDefault="00212A7B" w:rsidP="00FA2C4A">
      <w:pPr>
        <w:pStyle w:val="Default"/>
        <w:rPr>
          <w:lang w:val="en-US"/>
        </w:rPr>
      </w:pPr>
    </w:p>
    <w:p w14:paraId="38A0E5EB" w14:textId="77777777" w:rsidR="00212A7B" w:rsidRDefault="00212A7B" w:rsidP="00FA2C4A">
      <w:pPr>
        <w:pStyle w:val="Default"/>
        <w:rPr>
          <w:lang w:val="en-US"/>
        </w:rPr>
      </w:pPr>
    </w:p>
    <w:p w14:paraId="34962FE8" w14:textId="668E84A2" w:rsidR="00212A7B" w:rsidRDefault="00212A7B" w:rsidP="00212A7B">
      <w:pPr>
        <w:pStyle w:val="Default"/>
        <w:jc w:val="both"/>
        <w:rPr>
          <w:lang w:val="en-US"/>
        </w:rPr>
      </w:pPr>
      <w:r w:rsidRPr="00212A7B">
        <w:t xml:space="preserve">In the classical approach we need to update A and b in every iteration until </w:t>
      </w:r>
      <w:proofErr w:type="spellStart"/>
      <w:r>
        <w:t>Δ</w:t>
      </w:r>
      <w:r w:rsidRPr="00212A7B">
        <w:t>p</w:t>
      </w:r>
      <w:proofErr w:type="spellEnd"/>
      <w:r w:rsidRPr="00212A7B">
        <w:t xml:space="preserve"> converges.</w:t>
      </w:r>
      <w:r>
        <w:t xml:space="preserve"> </w:t>
      </w:r>
      <w:r w:rsidRPr="00212A7B">
        <w:t>A</w:t>
      </w:r>
      <w:r>
        <w:t xml:space="preserve"> </w:t>
      </w:r>
      <w:r w:rsidRPr="00212A7B">
        <w:t xml:space="preserve">being a very large matrix D X 6 matrix, it requires more time for the convergence of </w:t>
      </w:r>
      <w:proofErr w:type="spellStart"/>
      <w:r>
        <w:t>Δ</w:t>
      </w:r>
      <w:r w:rsidRPr="00212A7B">
        <w:t>p</w:t>
      </w:r>
      <w:proofErr w:type="spellEnd"/>
      <w:r w:rsidRPr="00212A7B">
        <w:t>.</w:t>
      </w:r>
      <w:r>
        <w:t xml:space="preserve"> </w:t>
      </w:r>
      <w:r w:rsidRPr="00212A7B">
        <w:t>However, with inverse compositional approach, A</w:t>
      </w:r>
      <w:r>
        <w:t>’</w:t>
      </w:r>
      <w:r w:rsidRPr="00212A7B">
        <w:t xml:space="preserve"> and (A</w:t>
      </w:r>
      <w:r>
        <w:t>’</w:t>
      </w:r>
      <w:r w:rsidRPr="00212A7B">
        <w:rPr>
          <w:vertAlign w:val="superscript"/>
        </w:rPr>
        <w:t>T</w:t>
      </w:r>
      <w:r>
        <w:rPr>
          <w:vertAlign w:val="superscript"/>
        </w:rPr>
        <w:t xml:space="preserve"> </w:t>
      </w:r>
      <w:r w:rsidRPr="00212A7B">
        <w:t>A)</w:t>
      </w:r>
      <w:r w:rsidRPr="00212A7B">
        <w:rPr>
          <w:rFonts w:eastAsia="Calibri"/>
          <w:vertAlign w:val="superscript"/>
        </w:rPr>
        <w:t>-</w:t>
      </w:r>
      <w:r w:rsidRPr="00212A7B">
        <w:rPr>
          <w:vertAlign w:val="superscript"/>
        </w:rPr>
        <w:t>1</w:t>
      </w:r>
      <w:r w:rsidRPr="00212A7B">
        <w:t>A</w:t>
      </w:r>
      <w:r>
        <w:t>’</w:t>
      </w:r>
      <w:r w:rsidRPr="00212A7B">
        <w:rPr>
          <w:vertAlign w:val="superscript"/>
        </w:rPr>
        <w:t>T</w:t>
      </w:r>
      <w:r>
        <w:rPr>
          <w:vertAlign w:val="superscript"/>
        </w:rPr>
        <w:t xml:space="preserve"> </w:t>
      </w:r>
      <w:r w:rsidRPr="00212A7B">
        <w:t>can be precomputed</w:t>
      </w:r>
      <w:r>
        <w:t xml:space="preserve"> </w:t>
      </w:r>
      <w:r w:rsidRPr="00212A7B">
        <w:t xml:space="preserve">only once, and then it can be multiplied to updated b until </w:t>
      </w:r>
      <w:proofErr w:type="spellStart"/>
      <w:r>
        <w:t>Δ</w:t>
      </w:r>
      <w:r w:rsidRPr="00212A7B">
        <w:t>p</w:t>
      </w:r>
      <w:proofErr w:type="spellEnd"/>
      <w:r w:rsidRPr="00212A7B">
        <w:t xml:space="preserve"> converges, which saves a</w:t>
      </w:r>
      <w:r>
        <w:t xml:space="preserve"> </w:t>
      </w:r>
      <w:r w:rsidRPr="00212A7B">
        <w:t>huge amount of computational time and costs.</w:t>
      </w:r>
    </w:p>
    <w:p w14:paraId="48B7A0B3" w14:textId="77777777" w:rsidR="00212A7B" w:rsidRDefault="00212A7B" w:rsidP="00FA2C4A">
      <w:pPr>
        <w:pStyle w:val="Default"/>
        <w:rPr>
          <w:lang w:val="en-US"/>
        </w:rPr>
      </w:pPr>
    </w:p>
    <w:p w14:paraId="6729C9BD" w14:textId="77777777" w:rsidR="00212A7B" w:rsidRDefault="00212A7B" w:rsidP="00FA2C4A">
      <w:pPr>
        <w:pStyle w:val="Default"/>
        <w:rPr>
          <w:lang w:val="en-US"/>
        </w:rPr>
      </w:pPr>
    </w:p>
    <w:p w14:paraId="64A3DB78" w14:textId="479CD87B" w:rsidR="00212A7B" w:rsidRDefault="00212A7B" w:rsidP="00FA2C4A">
      <w:pPr>
        <w:pStyle w:val="Default"/>
        <w:rPr>
          <w:lang w:val="en-US"/>
        </w:rPr>
      </w:pPr>
      <w:r w:rsidRPr="00212A7B">
        <w:rPr>
          <w:lang w:val="en-US"/>
        </w:rPr>
        <w:drawing>
          <wp:inline distT="0" distB="0" distL="0" distR="0" wp14:anchorId="251B2042" wp14:editId="2F546A7D">
            <wp:extent cx="5731510" cy="1696085"/>
            <wp:effectExtent l="0" t="0" r="254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D000B" w14:textId="04833729" w:rsidR="00212A7B" w:rsidRDefault="00212A7B" w:rsidP="00FA2C4A">
      <w:pPr>
        <w:pStyle w:val="Default"/>
        <w:rPr>
          <w:lang w:val="en-US"/>
        </w:rPr>
      </w:pPr>
    </w:p>
    <w:p w14:paraId="38E7E07C" w14:textId="0F9FD3D3" w:rsidR="00212A7B" w:rsidRPr="00212A7B" w:rsidRDefault="00212A7B" w:rsidP="00FA2C4A">
      <w:pPr>
        <w:pStyle w:val="Default"/>
        <w:rPr>
          <w:rFonts w:asciiTheme="minorHAnsi" w:hAnsiTheme="minorHAnsi" w:cstheme="minorHAnsi"/>
          <w:lang w:val="en-US"/>
        </w:rPr>
      </w:pPr>
      <w:r>
        <w:rPr>
          <w:lang w:val="en-US"/>
        </w:rPr>
        <w:t xml:space="preserve">Here, the latter 2 computations are using the </w:t>
      </w:r>
      <w:proofErr w:type="spellStart"/>
      <w:r w:rsidRPr="00404B74">
        <w:rPr>
          <w:rFonts w:ascii="CMTT10" w:eastAsia="CMTT10" w:cs="CMTT10"/>
          <w:sz w:val="20"/>
          <w:szCs w:val="20"/>
        </w:rPr>
        <w:t>InverseCompositionAffine</w:t>
      </w:r>
      <w:proofErr w:type="spellEnd"/>
      <w:r>
        <w:rPr>
          <w:rFonts w:ascii="CMTT10" w:eastAsia="CMTT10" w:cs="CMTT10"/>
          <w:sz w:val="20"/>
          <w:szCs w:val="20"/>
        </w:rPr>
        <w:t xml:space="preserve">, </w:t>
      </w:r>
      <w:r w:rsidRPr="00501C61">
        <w:rPr>
          <w:rFonts w:asciiTheme="minorHAnsi" w:eastAsia="CMTT10" w:hAnsiTheme="minorHAnsi" w:cstheme="minorHAnsi"/>
        </w:rPr>
        <w:t xml:space="preserve">while the former two correspond to </w:t>
      </w:r>
      <w:r w:rsidR="00501C61">
        <w:rPr>
          <w:rFonts w:asciiTheme="minorHAnsi" w:eastAsia="CMTT10" w:hAnsiTheme="minorHAnsi" w:cstheme="minorHAnsi"/>
        </w:rPr>
        <w:t>without using Inverse compositional approach. We can clearly see the jump in performance by looking at the time each program took to compute.</w:t>
      </w:r>
    </w:p>
    <w:sectPr w:rsidR="00212A7B" w:rsidRPr="00212A7B">
      <w:headerReference w:type="default" r:id="rId49"/>
      <w:footerReference w:type="default" r:id="rId5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7FB02" w14:textId="77777777" w:rsidR="00917D5D" w:rsidRDefault="00917D5D" w:rsidP="00832AD3">
      <w:pPr>
        <w:spacing w:after="0" w:line="240" w:lineRule="auto"/>
      </w:pPr>
      <w:r>
        <w:separator/>
      </w:r>
    </w:p>
  </w:endnote>
  <w:endnote w:type="continuationSeparator" w:id="0">
    <w:p w14:paraId="12833244" w14:textId="77777777" w:rsidR="00917D5D" w:rsidRDefault="00917D5D" w:rsidP="00832A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TT10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16698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901460" w14:textId="31B71941" w:rsidR="00832AD3" w:rsidRDefault="00832A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1B0ED5" w14:textId="77777777" w:rsidR="00832AD3" w:rsidRDefault="00832A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06DEF" w14:textId="77777777" w:rsidR="00917D5D" w:rsidRDefault="00917D5D" w:rsidP="00832AD3">
      <w:pPr>
        <w:spacing w:after="0" w:line="240" w:lineRule="auto"/>
      </w:pPr>
      <w:r>
        <w:separator/>
      </w:r>
    </w:p>
  </w:footnote>
  <w:footnote w:type="continuationSeparator" w:id="0">
    <w:p w14:paraId="169A0D1C" w14:textId="77777777" w:rsidR="00917D5D" w:rsidRDefault="00917D5D" w:rsidP="00832A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55622" w14:textId="4DAE9AD1" w:rsidR="00832AD3" w:rsidRDefault="00832AD3">
    <w:pPr>
      <w:pStyle w:val="Header"/>
      <w:rPr>
        <w:lang w:val="en-US"/>
      </w:rPr>
    </w:pPr>
    <w:r>
      <w:rPr>
        <w:lang w:val="en-US"/>
      </w:rPr>
      <w:t>16720 – hw3</w:t>
    </w:r>
  </w:p>
  <w:p w14:paraId="3E762329" w14:textId="4048383B" w:rsidR="00832AD3" w:rsidRPr="00832AD3" w:rsidRDefault="00832AD3">
    <w:pPr>
      <w:pStyle w:val="Header"/>
      <w:rPr>
        <w:lang w:val="en-US"/>
      </w:rPr>
    </w:pPr>
    <w:proofErr w:type="spellStart"/>
    <w:r>
      <w:rPr>
        <w:lang w:val="en-US"/>
      </w:rPr>
      <w:t>mrohitth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MzMzNzM2MzA3M7FU0lEKTi0uzszPAykwrAUAZaI3wSwAAAA="/>
  </w:docVars>
  <w:rsids>
    <w:rsidRoot w:val="00B27BBA"/>
    <w:rsid w:val="00075517"/>
    <w:rsid w:val="00176A51"/>
    <w:rsid w:val="001D0F67"/>
    <w:rsid w:val="00212A7B"/>
    <w:rsid w:val="00244501"/>
    <w:rsid w:val="002E3D66"/>
    <w:rsid w:val="00404B74"/>
    <w:rsid w:val="00501C61"/>
    <w:rsid w:val="00505592"/>
    <w:rsid w:val="005A7086"/>
    <w:rsid w:val="007B4ECC"/>
    <w:rsid w:val="00832AD3"/>
    <w:rsid w:val="00887FDA"/>
    <w:rsid w:val="008E4F12"/>
    <w:rsid w:val="00917D5D"/>
    <w:rsid w:val="009258C8"/>
    <w:rsid w:val="00964F5C"/>
    <w:rsid w:val="009A33AC"/>
    <w:rsid w:val="00B27BBA"/>
    <w:rsid w:val="00B5550C"/>
    <w:rsid w:val="00BA7C0F"/>
    <w:rsid w:val="00C54F90"/>
    <w:rsid w:val="00CD4D6E"/>
    <w:rsid w:val="00CF0AB8"/>
    <w:rsid w:val="00D11B67"/>
    <w:rsid w:val="00EA1595"/>
    <w:rsid w:val="00FA2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4FBA2"/>
  <w15:chartTrackingRefBased/>
  <w15:docId w15:val="{00A7A2A1-8183-46BA-BDEB-EF259A7AC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4B7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27BB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E3D66"/>
    <w:rPr>
      <w:color w:val="808080"/>
    </w:rPr>
  </w:style>
  <w:style w:type="table" w:styleId="TableGrid">
    <w:name w:val="Table Grid"/>
    <w:basedOn w:val="TableNormal"/>
    <w:uiPriority w:val="39"/>
    <w:rsid w:val="009258C8"/>
    <w:pPr>
      <w:spacing w:after="0" w:line="240" w:lineRule="auto"/>
    </w:pPr>
    <w:rPr>
      <w:rFonts w:eastAsia="MS Mincho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32A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2AD3"/>
  </w:style>
  <w:style w:type="paragraph" w:styleId="Footer">
    <w:name w:val="footer"/>
    <w:basedOn w:val="Normal"/>
    <w:link w:val="FooterChar"/>
    <w:uiPriority w:val="99"/>
    <w:unhideWhenUsed/>
    <w:rsid w:val="00832A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A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footer" Target="footer1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header" Target="header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8" Type="http://schemas.openxmlformats.org/officeDocument/2006/relationships/image" Target="media/image3.png"/><Relationship Id="rId51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1" Type="http://schemas.openxmlformats.org/officeDocument/2006/relationships/styles" Target="styles.xml"/><Relationship Id="rId6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8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Thomson</dc:creator>
  <cp:keywords/>
  <dc:description/>
  <cp:lastModifiedBy>Rohit Thomson</cp:lastModifiedBy>
  <cp:revision>2</cp:revision>
  <cp:lastPrinted>2022-03-10T08:30:00Z</cp:lastPrinted>
  <dcterms:created xsi:type="dcterms:W3CDTF">2022-03-10T06:17:00Z</dcterms:created>
  <dcterms:modified xsi:type="dcterms:W3CDTF">2022-03-10T08:30:00Z</dcterms:modified>
</cp:coreProperties>
</file>